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A48011" w14:textId="77777777" w:rsidR="00351EFB" w:rsidRPr="00EF616F" w:rsidRDefault="00351EFB" w:rsidP="004C3C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BD1D455" w14:textId="77777777" w:rsidR="00351EFB" w:rsidRPr="00EF616F" w:rsidRDefault="00351EFB" w:rsidP="004C3C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BCB97A4" w14:textId="77777777" w:rsidR="00351EFB" w:rsidRPr="00EF616F" w:rsidRDefault="00351EFB" w:rsidP="004C3C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C857BD1" w14:textId="77777777" w:rsidR="00351EFB" w:rsidRPr="00EF616F" w:rsidRDefault="00351EFB" w:rsidP="004C3C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7EBE9E7" w14:textId="77777777" w:rsidR="00351EFB" w:rsidRPr="00EF616F" w:rsidRDefault="00351EFB" w:rsidP="004C3C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2F1B853" w14:textId="194EEEE2" w:rsidR="00BD3A6C" w:rsidRPr="00F57E20" w:rsidRDefault="00266B7E" w:rsidP="008274A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7E20">
        <w:rPr>
          <w:rStyle w:val="question-title"/>
          <w:rFonts w:ascii="Times New Roman" w:hAnsi="Times New Roman" w:cs="Times New Roman"/>
          <w:sz w:val="24"/>
          <w:szCs w:val="24"/>
        </w:rPr>
        <w:t>Personal Intelligence</w:t>
      </w:r>
      <w:r w:rsidRPr="00F57E20">
        <w:rPr>
          <w:rFonts w:ascii="Times New Roman" w:hAnsi="Times New Roman" w:cs="Times New Roman"/>
          <w:sz w:val="24"/>
          <w:szCs w:val="24"/>
        </w:rPr>
        <w:t xml:space="preserve"> </w:t>
      </w:r>
      <w:r w:rsidR="008D742D" w:rsidRPr="00F57E20">
        <w:rPr>
          <w:rFonts w:ascii="Times New Roman" w:hAnsi="Times New Roman" w:cs="Times New Roman"/>
          <w:sz w:val="24"/>
          <w:szCs w:val="24"/>
        </w:rPr>
        <w:t>Plan: Part I (Drive)</w:t>
      </w:r>
    </w:p>
    <w:p w14:paraId="5B8F8152" w14:textId="48B5EF12" w:rsidR="00D8218F" w:rsidRPr="00F57E20" w:rsidRDefault="008D742D" w:rsidP="008D742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7E20">
        <w:rPr>
          <w:rFonts w:ascii="Times New Roman" w:hAnsi="Times New Roman" w:cs="Times New Roman"/>
          <w:sz w:val="24"/>
          <w:szCs w:val="24"/>
        </w:rPr>
        <w:t>Britnee Gaulden</w:t>
      </w:r>
    </w:p>
    <w:p w14:paraId="2B60FEAF" w14:textId="6D093278" w:rsidR="00D8218F" w:rsidRPr="00F57E20" w:rsidRDefault="008D742D" w:rsidP="008D742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7E20">
        <w:rPr>
          <w:rFonts w:ascii="Times New Roman" w:hAnsi="Times New Roman" w:cs="Times New Roman"/>
          <w:sz w:val="24"/>
          <w:szCs w:val="24"/>
        </w:rPr>
        <w:t>Central Michigan University</w:t>
      </w:r>
    </w:p>
    <w:p w14:paraId="6FDF9F6C" w14:textId="6B0DA1B7" w:rsidR="00D8218F" w:rsidRPr="00F57E20" w:rsidRDefault="008D742D" w:rsidP="008D742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7E20">
        <w:rPr>
          <w:rFonts w:ascii="Times New Roman" w:hAnsi="Times New Roman" w:cs="Times New Roman"/>
          <w:sz w:val="24"/>
          <w:szCs w:val="24"/>
        </w:rPr>
        <w:t>MSA 510: The Culturally Intelligent Organization</w:t>
      </w:r>
    </w:p>
    <w:p w14:paraId="41B9FD72" w14:textId="0501D169" w:rsidR="008D742D" w:rsidRPr="00F57E20" w:rsidRDefault="008D742D" w:rsidP="008D742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7E20">
        <w:rPr>
          <w:rFonts w:ascii="Times New Roman" w:hAnsi="Times New Roman" w:cs="Times New Roman"/>
          <w:sz w:val="24"/>
          <w:szCs w:val="24"/>
        </w:rPr>
        <w:t>Dr. Michael Dillion</w:t>
      </w:r>
    </w:p>
    <w:p w14:paraId="0BF20299" w14:textId="31CB5A39" w:rsidR="008D742D" w:rsidRPr="00F57E20" w:rsidRDefault="008D742D" w:rsidP="008D742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7E20">
        <w:rPr>
          <w:rFonts w:ascii="Times New Roman" w:hAnsi="Times New Roman" w:cs="Times New Roman"/>
          <w:sz w:val="24"/>
          <w:szCs w:val="24"/>
        </w:rPr>
        <w:t>3 November 2019</w:t>
      </w:r>
    </w:p>
    <w:p w14:paraId="70F3DDE7" w14:textId="77777777" w:rsidR="00D8218F" w:rsidRPr="00F57E20" w:rsidRDefault="00D8218F" w:rsidP="008D742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94E7DE" w14:textId="77777777" w:rsidR="00D8218F" w:rsidRPr="00F57E20" w:rsidRDefault="00D8218F" w:rsidP="004C3C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99020B8" w14:textId="77777777" w:rsidR="00D8218F" w:rsidRPr="00F57E20" w:rsidRDefault="00D8218F" w:rsidP="004C3C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943E9FE" w14:textId="77777777" w:rsidR="00D8218F" w:rsidRPr="00F57E20" w:rsidRDefault="00D8218F" w:rsidP="004C3C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74831F" w14:textId="77777777" w:rsidR="00D8218F" w:rsidRPr="00F57E20" w:rsidRDefault="00D8218F" w:rsidP="004C3C2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EA629FE" w14:textId="77777777" w:rsidR="00F57E20" w:rsidRPr="00F57E20" w:rsidRDefault="00F57E20" w:rsidP="008D742D">
      <w:pPr>
        <w:pStyle w:val="p1"/>
        <w:shd w:val="clear" w:color="auto" w:fill="FFFFFF"/>
        <w:spacing w:before="0" w:beforeAutospacing="0" w:after="300" w:afterAutospacing="0" w:line="480" w:lineRule="auto"/>
        <w:ind w:right="150" w:firstLine="720"/>
        <w:rPr>
          <w:shd w:val="clear" w:color="auto" w:fill="FFFFFF"/>
        </w:rPr>
      </w:pPr>
    </w:p>
    <w:p w14:paraId="27A5EC09" w14:textId="77777777" w:rsidR="00F57E20" w:rsidRPr="00F57E20" w:rsidRDefault="00F57E20" w:rsidP="008D742D">
      <w:pPr>
        <w:pStyle w:val="p1"/>
        <w:shd w:val="clear" w:color="auto" w:fill="FFFFFF"/>
        <w:spacing w:before="0" w:beforeAutospacing="0" w:after="300" w:afterAutospacing="0" w:line="480" w:lineRule="auto"/>
        <w:ind w:right="150" w:firstLine="720"/>
        <w:rPr>
          <w:shd w:val="clear" w:color="auto" w:fill="FFFFFF"/>
        </w:rPr>
      </w:pPr>
    </w:p>
    <w:p w14:paraId="235CEB4A" w14:textId="77777777" w:rsidR="00F57E20" w:rsidRPr="00F57E20" w:rsidRDefault="00F57E20" w:rsidP="008D742D">
      <w:pPr>
        <w:pStyle w:val="p1"/>
        <w:shd w:val="clear" w:color="auto" w:fill="FFFFFF"/>
        <w:spacing w:before="0" w:beforeAutospacing="0" w:after="300" w:afterAutospacing="0" w:line="480" w:lineRule="auto"/>
        <w:ind w:right="150" w:firstLine="720"/>
        <w:rPr>
          <w:shd w:val="clear" w:color="auto" w:fill="FFFFFF"/>
        </w:rPr>
      </w:pPr>
    </w:p>
    <w:p w14:paraId="12F414DC" w14:textId="77777777" w:rsidR="008D742D" w:rsidRPr="00F57E20" w:rsidRDefault="00333358" w:rsidP="008D742D">
      <w:pPr>
        <w:pStyle w:val="p1"/>
        <w:shd w:val="clear" w:color="auto" w:fill="FFFFFF"/>
        <w:spacing w:before="0" w:beforeAutospacing="0" w:after="300" w:afterAutospacing="0" w:line="480" w:lineRule="auto"/>
        <w:ind w:right="150" w:firstLine="720"/>
        <w:rPr>
          <w:rStyle w:val="s1"/>
        </w:rPr>
      </w:pPr>
      <w:r w:rsidRPr="00F57E20">
        <w:rPr>
          <w:shd w:val="clear" w:color="auto" w:fill="FFFFFF"/>
        </w:rPr>
        <w:lastRenderedPageBreak/>
        <w:t>P</w:t>
      </w:r>
      <w:r w:rsidR="009E7068" w:rsidRPr="00F57E20">
        <w:rPr>
          <w:shd w:val="clear" w:color="auto" w:fill="FFFFFF"/>
        </w:rPr>
        <w:t xml:space="preserve">ersonal intelligence </w:t>
      </w:r>
      <w:r w:rsidRPr="00F57E20">
        <w:rPr>
          <w:shd w:val="clear" w:color="auto" w:fill="FFFFFF"/>
        </w:rPr>
        <w:t xml:space="preserve">refers to the </w:t>
      </w:r>
      <w:r w:rsidR="009E7068" w:rsidRPr="00F57E20">
        <w:rPr>
          <w:rStyle w:val="Emphasis"/>
          <w:i w:val="0"/>
          <w:iCs w:val="0"/>
          <w:shd w:val="clear" w:color="auto" w:fill="FFFFFF"/>
        </w:rPr>
        <w:t>intelligence involv</w:t>
      </w:r>
      <w:r w:rsidRPr="00F57E20">
        <w:rPr>
          <w:rStyle w:val="Emphasis"/>
          <w:i w:val="0"/>
          <w:iCs w:val="0"/>
          <w:shd w:val="clear" w:color="auto" w:fill="FFFFFF"/>
        </w:rPr>
        <w:t>ing the</w:t>
      </w:r>
      <w:r w:rsidR="009E7068" w:rsidRPr="00F57E20">
        <w:rPr>
          <w:rStyle w:val="Emphasis"/>
          <w:i w:val="0"/>
          <w:iCs w:val="0"/>
          <w:shd w:val="clear" w:color="auto" w:fill="FFFFFF"/>
        </w:rPr>
        <w:t xml:space="preserve"> </w:t>
      </w:r>
      <w:r w:rsidRPr="00F57E20">
        <w:rPr>
          <w:rStyle w:val="Emphasis"/>
          <w:i w:val="0"/>
          <w:iCs w:val="0"/>
          <w:shd w:val="clear" w:color="auto" w:fill="FFFFFF"/>
        </w:rPr>
        <w:t>perceptive</w:t>
      </w:r>
      <w:r w:rsidR="009E7068" w:rsidRPr="00F57E20">
        <w:rPr>
          <w:rStyle w:val="Emphasis"/>
          <w:i w:val="0"/>
          <w:iCs w:val="0"/>
          <w:shd w:val="clear" w:color="auto" w:fill="FFFFFF"/>
        </w:rPr>
        <w:t xml:space="preserve"> about personality </w:t>
      </w:r>
      <w:r w:rsidRPr="00F57E20">
        <w:rPr>
          <w:rStyle w:val="Emphasis"/>
          <w:i w:val="0"/>
          <w:iCs w:val="0"/>
          <w:shd w:val="clear" w:color="auto" w:fill="FFFFFF"/>
        </w:rPr>
        <w:t>as well as the</w:t>
      </w:r>
      <w:r w:rsidR="009E7068" w:rsidRPr="00F57E20">
        <w:rPr>
          <w:rStyle w:val="Emphasis"/>
          <w:i w:val="0"/>
          <w:iCs w:val="0"/>
          <w:shd w:val="clear" w:color="auto" w:fill="FFFFFF"/>
        </w:rPr>
        <w:t xml:space="preserve"> personality-</w:t>
      </w:r>
      <w:r w:rsidRPr="00F57E20">
        <w:rPr>
          <w:rStyle w:val="Emphasis"/>
          <w:i w:val="0"/>
          <w:iCs w:val="0"/>
          <w:shd w:val="clear" w:color="auto" w:fill="FFFFFF"/>
        </w:rPr>
        <w:t>based</w:t>
      </w:r>
      <w:r w:rsidR="009E7068" w:rsidRPr="00F57E20">
        <w:rPr>
          <w:rStyle w:val="Emphasis"/>
          <w:i w:val="0"/>
          <w:iCs w:val="0"/>
          <w:shd w:val="clear" w:color="auto" w:fill="FFFFFF"/>
        </w:rPr>
        <w:t xml:space="preserve"> informatio</w:t>
      </w:r>
      <w:r w:rsidRPr="00F57E20">
        <w:rPr>
          <w:rStyle w:val="Emphasis"/>
          <w:i w:val="0"/>
          <w:iCs w:val="0"/>
          <w:shd w:val="clear" w:color="auto" w:fill="FFFFFF"/>
        </w:rPr>
        <w:t>n</w:t>
      </w:r>
      <w:r w:rsidR="00C01FCB" w:rsidRPr="00F57E20">
        <w:rPr>
          <w:rStyle w:val="Emphasis"/>
          <w:i w:val="0"/>
          <w:iCs w:val="0"/>
          <w:shd w:val="clear" w:color="auto" w:fill="FFFFFF"/>
        </w:rPr>
        <w:t>.</w:t>
      </w:r>
      <w:r w:rsidRPr="00F57E20">
        <w:rPr>
          <w:rStyle w:val="Emphasis"/>
          <w:i w:val="0"/>
          <w:iCs w:val="0"/>
          <w:shd w:val="clear" w:color="auto" w:fill="FFFFFF"/>
        </w:rPr>
        <w:t xml:space="preserve"> Every employee</w:t>
      </w:r>
      <w:r w:rsidR="009E7068" w:rsidRPr="00F57E20">
        <w:rPr>
          <w:shd w:val="clear" w:color="auto" w:fill="FFFFFF"/>
        </w:rPr>
        <w:t xml:space="preserve"> has a </w:t>
      </w:r>
      <w:r w:rsidRPr="00F57E20">
        <w:rPr>
          <w:shd w:val="clear" w:color="auto" w:fill="FFFFFF"/>
        </w:rPr>
        <w:t>unique personality that help</w:t>
      </w:r>
      <w:r w:rsidR="00C01FCB" w:rsidRPr="00F57E20">
        <w:rPr>
          <w:shd w:val="clear" w:color="auto" w:fill="FFFFFF"/>
        </w:rPr>
        <w:t>s</w:t>
      </w:r>
      <w:r w:rsidRPr="00F57E20">
        <w:rPr>
          <w:shd w:val="clear" w:color="auto" w:fill="FFFFFF"/>
        </w:rPr>
        <w:t xml:space="preserve"> them perform their </w:t>
      </w:r>
      <w:r w:rsidR="00AE431F" w:rsidRPr="00F57E20">
        <w:rPr>
          <w:shd w:val="clear" w:color="auto" w:fill="FFFFFF"/>
        </w:rPr>
        <w:t>duties</w:t>
      </w:r>
      <w:r w:rsidRPr="00F57E20">
        <w:rPr>
          <w:shd w:val="clear" w:color="auto" w:fill="FFFFFF"/>
        </w:rPr>
        <w:t xml:space="preserve"> effectively</w:t>
      </w:r>
      <w:r w:rsidR="008D742D" w:rsidRPr="00F57E20">
        <w:rPr>
          <w:shd w:val="clear" w:color="auto" w:fill="FFFFFF"/>
        </w:rPr>
        <w:t>. T</w:t>
      </w:r>
      <w:r w:rsidR="00AE431F" w:rsidRPr="00F57E20">
        <w:rPr>
          <w:shd w:val="clear" w:color="auto" w:fill="FFFFFF"/>
        </w:rPr>
        <w:t>his assist</w:t>
      </w:r>
      <w:r w:rsidR="00C01FCB" w:rsidRPr="00F57E20">
        <w:rPr>
          <w:shd w:val="clear" w:color="auto" w:fill="FFFFFF"/>
        </w:rPr>
        <w:t>s</w:t>
      </w:r>
      <w:r w:rsidR="00AE431F" w:rsidRPr="00F57E20">
        <w:rPr>
          <w:shd w:val="clear" w:color="auto" w:fill="FFFFFF"/>
        </w:rPr>
        <w:t xml:space="preserve"> the individuals to reason both about themselves and other people</w:t>
      </w:r>
      <w:r w:rsidR="009E7068" w:rsidRPr="00F57E20">
        <w:rPr>
          <w:shd w:val="clear" w:color="auto" w:fill="FFFFFF"/>
        </w:rPr>
        <w:t xml:space="preserve">. </w:t>
      </w:r>
      <w:r w:rsidR="00AE431F" w:rsidRPr="00F57E20">
        <w:rPr>
          <w:shd w:val="clear" w:color="auto" w:fill="FFFFFF"/>
        </w:rPr>
        <w:t>C</w:t>
      </w:r>
      <w:r w:rsidRPr="00F57E20">
        <w:rPr>
          <w:rStyle w:val="s1"/>
        </w:rPr>
        <w:t xml:space="preserve">ultural Intelligence </w:t>
      </w:r>
      <w:r w:rsidR="00AE431F" w:rsidRPr="00F57E20">
        <w:rPr>
          <w:rStyle w:val="s1"/>
        </w:rPr>
        <w:t>on the other side</w:t>
      </w:r>
      <w:r w:rsidR="00C01FCB" w:rsidRPr="00F57E20">
        <w:rPr>
          <w:rStyle w:val="s1"/>
        </w:rPr>
        <w:t>,</w:t>
      </w:r>
      <w:r w:rsidR="00AE431F" w:rsidRPr="00F57E20">
        <w:rPr>
          <w:rStyle w:val="s1"/>
        </w:rPr>
        <w:t xml:space="preserve"> is used to define the capability</w:t>
      </w:r>
      <w:r w:rsidR="000B25B4" w:rsidRPr="00F57E20">
        <w:rPr>
          <w:rStyle w:val="s1"/>
        </w:rPr>
        <w:t xml:space="preserve"> to</w:t>
      </w:r>
      <w:r w:rsidRPr="00F57E20">
        <w:rPr>
          <w:rStyle w:val="s1"/>
        </w:rPr>
        <w:t xml:space="preserve"> </w:t>
      </w:r>
      <w:r w:rsidR="000B25B4" w:rsidRPr="00F57E20">
        <w:rPr>
          <w:rStyle w:val="s1"/>
        </w:rPr>
        <w:t>be able to</w:t>
      </w:r>
      <w:r w:rsidRPr="00F57E20">
        <w:rPr>
          <w:rStyle w:val="s1"/>
        </w:rPr>
        <w:t> </w:t>
      </w:r>
      <w:r w:rsidR="000B25B4" w:rsidRPr="00F57E20">
        <w:rPr>
          <w:rStyle w:val="s1"/>
        </w:rPr>
        <w:t xml:space="preserve">uphold </w:t>
      </w:r>
      <w:r w:rsidRPr="00F57E20">
        <w:rPr>
          <w:rStyle w:val="s1"/>
        </w:rPr>
        <w:t>cultural diversity</w:t>
      </w:r>
      <w:r w:rsidR="004C3C27" w:rsidRPr="00F57E20">
        <w:rPr>
          <w:rStyle w:val="s1"/>
        </w:rPr>
        <w:t xml:space="preserve"> </w:t>
      </w:r>
      <w:r w:rsidR="004C3C27" w:rsidRPr="00F57E20">
        <w:rPr>
          <w:shd w:val="clear" w:color="auto" w:fill="FFFFFF"/>
        </w:rPr>
        <w:t>(</w:t>
      </w:r>
      <w:proofErr w:type="spellStart"/>
      <w:r w:rsidR="004C3C27" w:rsidRPr="00F57E20">
        <w:rPr>
          <w:shd w:val="clear" w:color="auto" w:fill="FFFFFF"/>
        </w:rPr>
        <w:t>Ang</w:t>
      </w:r>
      <w:proofErr w:type="spellEnd"/>
      <w:r w:rsidR="004C3C27" w:rsidRPr="00F57E20">
        <w:rPr>
          <w:shd w:val="clear" w:color="auto" w:fill="FFFFFF"/>
        </w:rPr>
        <w:t xml:space="preserve"> &amp; Van Dyne, 2015)</w:t>
      </w:r>
      <w:r w:rsidRPr="00F57E20">
        <w:rPr>
          <w:rStyle w:val="s1"/>
        </w:rPr>
        <w:t xml:space="preserve">. </w:t>
      </w:r>
      <w:r w:rsidR="008D742D" w:rsidRPr="00F57E20">
        <w:rPr>
          <w:rStyle w:val="s1"/>
        </w:rPr>
        <w:t>People</w:t>
      </w:r>
      <w:r w:rsidRPr="00F57E20">
        <w:rPr>
          <w:rStyle w:val="s1"/>
        </w:rPr>
        <w:t xml:space="preserve"> w</w:t>
      </w:r>
      <w:r w:rsidR="000B25B4" w:rsidRPr="00F57E20">
        <w:rPr>
          <w:rStyle w:val="s1"/>
        </w:rPr>
        <w:t>ho have</w:t>
      </w:r>
      <w:r w:rsidRPr="00F57E20">
        <w:rPr>
          <w:rStyle w:val="s1"/>
        </w:rPr>
        <w:t xml:space="preserve"> high Cultural Intelligence (CQ) </w:t>
      </w:r>
      <w:r w:rsidR="000B25B4" w:rsidRPr="00F57E20">
        <w:rPr>
          <w:rStyle w:val="s1"/>
        </w:rPr>
        <w:t>exhibit</w:t>
      </w:r>
      <w:r w:rsidRPr="00F57E20">
        <w:rPr>
          <w:rStyle w:val="s1"/>
        </w:rPr>
        <w:t xml:space="preserve"> four </w:t>
      </w:r>
      <w:r w:rsidR="000B25B4" w:rsidRPr="00F57E20">
        <w:rPr>
          <w:rStyle w:val="s1"/>
        </w:rPr>
        <w:t xml:space="preserve">essential </w:t>
      </w:r>
      <w:r w:rsidRPr="00F57E20">
        <w:rPr>
          <w:rStyle w:val="s1"/>
        </w:rPr>
        <w:t>competencies</w:t>
      </w:r>
      <w:r w:rsidR="000B25B4" w:rsidRPr="00F57E20">
        <w:rPr>
          <w:rStyle w:val="s1"/>
        </w:rPr>
        <w:t xml:space="preserve"> involving</w:t>
      </w:r>
      <w:r w:rsidR="00E319EB" w:rsidRPr="00F57E20">
        <w:rPr>
          <w:rStyle w:val="s1"/>
        </w:rPr>
        <w:t xml:space="preserve">: </w:t>
      </w:r>
      <w:r w:rsidR="00E319EB" w:rsidRPr="00F57E20">
        <w:rPr>
          <w:shd w:val="clear" w:color="auto" w:fill="FFFFFF"/>
        </w:rPr>
        <w:t>C</w:t>
      </w:r>
      <w:r w:rsidR="00E319EB" w:rsidRPr="00F57E20">
        <w:rPr>
          <w:rStyle w:val="s1"/>
        </w:rPr>
        <w:t>ultural Intelligence dr</w:t>
      </w:r>
      <w:r w:rsidRPr="00F57E20">
        <w:rPr>
          <w:rStyle w:val="s2"/>
        </w:rPr>
        <w:t>ive</w:t>
      </w:r>
      <w:r w:rsidRPr="00F57E20">
        <w:rPr>
          <w:rStyle w:val="s1"/>
        </w:rPr>
        <w:t> </w:t>
      </w:r>
      <w:r w:rsidR="00E319EB" w:rsidRPr="00F57E20">
        <w:rPr>
          <w:rStyle w:val="s1"/>
        </w:rPr>
        <w:t xml:space="preserve">which </w:t>
      </w:r>
      <w:r w:rsidRPr="00F57E20">
        <w:rPr>
          <w:rStyle w:val="s1"/>
        </w:rPr>
        <w:t>is</w:t>
      </w:r>
      <w:r w:rsidR="00E319EB" w:rsidRPr="00F57E20">
        <w:rPr>
          <w:rStyle w:val="s1"/>
        </w:rPr>
        <w:t xml:space="preserve"> the</w:t>
      </w:r>
      <w:r w:rsidRPr="00F57E20">
        <w:rPr>
          <w:rStyle w:val="s1"/>
        </w:rPr>
        <w:t> </w:t>
      </w:r>
      <w:r w:rsidR="00E319EB" w:rsidRPr="00F57E20">
        <w:rPr>
          <w:rStyle w:val="s1"/>
        </w:rPr>
        <w:t>readiness</w:t>
      </w:r>
      <w:r w:rsidRPr="00F57E20">
        <w:rPr>
          <w:rStyle w:val="s1"/>
        </w:rPr>
        <w:t xml:space="preserve"> to work with diverse </w:t>
      </w:r>
      <w:r w:rsidR="00E319EB" w:rsidRPr="00F57E20">
        <w:rPr>
          <w:rStyle w:val="s1"/>
        </w:rPr>
        <w:t xml:space="preserve">employees, </w:t>
      </w:r>
      <w:r w:rsidR="00E319EB" w:rsidRPr="00F57E20">
        <w:rPr>
          <w:shd w:val="clear" w:color="auto" w:fill="FFFFFF"/>
        </w:rPr>
        <w:t>C</w:t>
      </w:r>
      <w:r w:rsidR="00E319EB" w:rsidRPr="00F57E20">
        <w:rPr>
          <w:rStyle w:val="s1"/>
        </w:rPr>
        <w:t>ultural Intelligence k</w:t>
      </w:r>
      <w:r w:rsidRPr="00F57E20">
        <w:rPr>
          <w:rStyle w:val="s2"/>
        </w:rPr>
        <w:t>nowledge</w:t>
      </w:r>
      <w:r w:rsidRPr="00F57E20">
        <w:rPr>
          <w:rStyle w:val="s1"/>
        </w:rPr>
        <w:t> </w:t>
      </w:r>
      <w:r w:rsidR="00E319EB" w:rsidRPr="00F57E20">
        <w:rPr>
          <w:rStyle w:val="s1"/>
        </w:rPr>
        <w:t>referring to the</w:t>
      </w:r>
      <w:r w:rsidRPr="00F57E20">
        <w:rPr>
          <w:rStyle w:val="s1"/>
        </w:rPr>
        <w:t xml:space="preserve"> understanding of </w:t>
      </w:r>
      <w:r w:rsidR="00E319EB" w:rsidRPr="00F57E20">
        <w:rPr>
          <w:rStyle w:val="s1"/>
        </w:rPr>
        <w:t xml:space="preserve">the differences in cultures; </w:t>
      </w:r>
      <w:r w:rsidR="00E319EB" w:rsidRPr="00F57E20">
        <w:rPr>
          <w:shd w:val="clear" w:color="auto" w:fill="FFFFFF"/>
        </w:rPr>
        <w:t>C</w:t>
      </w:r>
      <w:r w:rsidR="00E319EB" w:rsidRPr="00F57E20">
        <w:rPr>
          <w:rStyle w:val="s1"/>
        </w:rPr>
        <w:t>ultural Intelligence s</w:t>
      </w:r>
      <w:r w:rsidRPr="00F57E20">
        <w:rPr>
          <w:rStyle w:val="s2"/>
        </w:rPr>
        <w:t>trategy </w:t>
      </w:r>
      <w:r w:rsidR="00E319EB" w:rsidRPr="00F57E20">
        <w:rPr>
          <w:rStyle w:val="s1"/>
        </w:rPr>
        <w:t>where the people have a</w:t>
      </w:r>
      <w:r w:rsidRPr="00F57E20">
        <w:rPr>
          <w:rStyle w:val="s1"/>
        </w:rPr>
        <w:t xml:space="preserve"> flex</w:t>
      </w:r>
      <w:r w:rsidR="00E319EB" w:rsidRPr="00F57E20">
        <w:rPr>
          <w:rStyle w:val="s1"/>
        </w:rPr>
        <w:t>ible</w:t>
      </w:r>
      <w:r w:rsidRPr="00F57E20">
        <w:rPr>
          <w:rStyle w:val="s1"/>
        </w:rPr>
        <w:t xml:space="preserve"> mentally and take </w:t>
      </w:r>
      <w:r w:rsidR="00E319EB" w:rsidRPr="00F57E20">
        <w:rPr>
          <w:rStyle w:val="s1"/>
        </w:rPr>
        <w:t>different</w:t>
      </w:r>
      <w:r w:rsidRPr="00F57E20">
        <w:rPr>
          <w:rStyle w:val="s1"/>
        </w:rPr>
        <w:t xml:space="preserve"> </w:t>
      </w:r>
      <w:r w:rsidR="00E319EB" w:rsidRPr="00F57E20">
        <w:rPr>
          <w:rStyle w:val="s1"/>
        </w:rPr>
        <w:t>viewpoints in their decision making</w:t>
      </w:r>
      <w:r w:rsidRPr="00F57E20">
        <w:rPr>
          <w:rStyle w:val="s1"/>
        </w:rPr>
        <w:t>.</w:t>
      </w:r>
      <w:r w:rsidR="00E319EB" w:rsidRPr="00F57E20">
        <w:rPr>
          <w:rStyle w:val="s1"/>
        </w:rPr>
        <w:t xml:space="preserve"> Lastly, cultural Intelligence a</w:t>
      </w:r>
      <w:r w:rsidRPr="00F57E20">
        <w:rPr>
          <w:rStyle w:val="s2"/>
        </w:rPr>
        <w:t>ction</w:t>
      </w:r>
      <w:r w:rsidRPr="00F57E20">
        <w:rPr>
          <w:rStyle w:val="s1"/>
        </w:rPr>
        <w:t> </w:t>
      </w:r>
      <w:r w:rsidR="00E319EB" w:rsidRPr="00F57E20">
        <w:rPr>
          <w:rStyle w:val="s1"/>
        </w:rPr>
        <w:t xml:space="preserve">referring to the </w:t>
      </w:r>
      <w:r w:rsidRPr="00F57E20">
        <w:rPr>
          <w:rStyle w:val="s1"/>
        </w:rPr>
        <w:t xml:space="preserve">ability to </w:t>
      </w:r>
      <w:r w:rsidR="00E319EB" w:rsidRPr="00F57E20">
        <w:rPr>
          <w:rStyle w:val="s1"/>
        </w:rPr>
        <w:t>stretch their behaviors</w:t>
      </w:r>
      <w:r w:rsidR="00C01FCB" w:rsidRPr="00F57E20">
        <w:rPr>
          <w:rStyle w:val="s1"/>
        </w:rPr>
        <w:t>,</w:t>
      </w:r>
      <w:r w:rsidR="00E319EB" w:rsidRPr="00F57E20">
        <w:rPr>
          <w:rStyle w:val="s1"/>
        </w:rPr>
        <w:t xml:space="preserve"> both </w:t>
      </w:r>
      <w:r w:rsidRPr="00F57E20">
        <w:rPr>
          <w:rStyle w:val="s1"/>
        </w:rPr>
        <w:t>verbal and non-verbal.</w:t>
      </w:r>
    </w:p>
    <w:p w14:paraId="20B1ADC5" w14:textId="38D0E92E" w:rsidR="009E7068" w:rsidRPr="00F57E20" w:rsidRDefault="0018659B" w:rsidP="008D742D">
      <w:pPr>
        <w:pStyle w:val="p1"/>
        <w:shd w:val="clear" w:color="auto" w:fill="FFFFFF"/>
        <w:spacing w:before="0" w:beforeAutospacing="0" w:after="300" w:afterAutospacing="0" w:line="480" w:lineRule="auto"/>
        <w:ind w:right="150"/>
        <w:rPr>
          <w:shd w:val="clear" w:color="auto" w:fill="FFFFFF"/>
        </w:rPr>
      </w:pPr>
      <w:r w:rsidRPr="00F57E20">
        <w:rPr>
          <w:b/>
          <w:bCs/>
          <w:shd w:val="clear" w:color="auto" w:fill="FFFFFF"/>
        </w:rPr>
        <w:t xml:space="preserve">Challenging Cultures </w:t>
      </w:r>
    </w:p>
    <w:p w14:paraId="765EC380" w14:textId="356C1322" w:rsidR="00222B88" w:rsidRPr="00F57E20" w:rsidRDefault="00222B88" w:rsidP="004C3C2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In the work environment</w:t>
      </w:r>
      <w:r w:rsidR="00AC149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numerous cultures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 interrelated to facilitate the best output and </w:t>
      </w:r>
      <w:r w:rsidR="006C7270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profits.</w:t>
      </w:r>
      <w:r w:rsidR="00522CA0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most challenging is the different age g</w:t>
      </w:r>
      <w:r w:rsidR="00932EA3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nerations in the workplace </w:t>
      </w:r>
      <w:r w:rsidR="00A61D9F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="00932EA3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hich make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932EA3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t hard to </w:t>
      </w:r>
      <w:r w:rsidR="00A61D9F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synchronize</w:t>
      </w:r>
      <w:r w:rsidR="00932EA3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business </w:t>
      </w:r>
      <w:r w:rsidR="00A61D9F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ultural competencies. </w:t>
      </w:r>
      <w:r w:rsidR="00C05C1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millennial generation is fast becoming the most dominant </w:t>
      </w:r>
      <w:r w:rsidR="00C72879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generation in the workforce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C72879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FE47D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where they rely he</w:t>
      </w:r>
      <w:r w:rsidR="005B088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avily on the use of technology. T</w:t>
      </w:r>
      <w:r w:rsidR="00FE47D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is </w:t>
      </w:r>
      <w:r w:rsidR="004D3EB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kes it essential for the companies to alter the business processes and the way that things are done in 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A96C10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office</w:t>
      </w:r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riandis</w:t>
      </w:r>
      <w:proofErr w:type="spellEnd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 2006)</w:t>
      </w:r>
      <w:r w:rsidR="00A96C10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7349C9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he millennials are also family-oriented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7349C9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business should allocate time </w:t>
      </w:r>
      <w:r w:rsidR="0085680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them to be with their families hence working 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fewer</w:t>
      </w:r>
      <w:r w:rsidR="0085680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ours.</w:t>
      </w:r>
      <w:r w:rsidR="00000345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y are also very prone to job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09775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ho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p</w:t>
      </w:r>
      <w:r w:rsidR="0009775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ping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097752" w:rsidRPr="00F57E20">
        <w:rPr>
          <w:sz w:val="24"/>
          <w:szCs w:val="24"/>
        </w:rPr>
        <w:t xml:space="preserve"> 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hus</w:t>
      </w:r>
      <w:r w:rsidR="00000345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king it a necessity to make them comfortable. </w:t>
      </w:r>
    </w:p>
    <w:p w14:paraId="3BA8B9FC" w14:textId="512621FB" w:rsidR="00BD3A6C" w:rsidRPr="00F57E20" w:rsidRDefault="00C01FCB" w:rsidP="004C3C2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In t</w:t>
      </w:r>
      <w:r w:rsidR="0009775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coming generation, the centennials are more focused on the future of the businesses and </w:t>
      </w:r>
      <w:r w:rsidR="00220C9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livelihood</w:t>
      </w:r>
      <w:r w:rsidR="004A5884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less reliance on timelines</w:t>
      </w:r>
      <w:r w:rsidR="005B088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This 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age group</w:t>
      </w:r>
      <w:r w:rsidR="0026598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critical 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r w:rsidR="0026598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feeling </w:t>
      </w:r>
      <w:r w:rsidR="0026598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that they have when at the workplace in contrary 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r w:rsidR="0026598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past generations that focused on the money and accomplishments helping better their lives</w:t>
      </w:r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riandis</w:t>
      </w:r>
      <w:proofErr w:type="spellEnd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 2006)</w:t>
      </w:r>
      <w:r w:rsidR="0026598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AC4924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centennials further </w:t>
      </w:r>
      <w:r w:rsidR="001966E3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ork in diverse environments where they have to shift </w:t>
      </w:r>
      <w:r w:rsidR="00E52B4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ir approaches to the problems they face in contrary of setting a defined method of work </w:t>
      </w:r>
      <w:r w:rsidR="007C72D0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which may be boring to them</w:t>
      </w:r>
      <w:r w:rsidR="0006127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 this is based on the ever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06127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changing world of technology and business processes; hence, being ahead provides the much needed approach</w:t>
      </w:r>
      <w:r w:rsidR="001A0FE5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diversify their work experiences. </w:t>
      </w:r>
      <w:r w:rsidR="005B088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r w:rsidR="00FD522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ulture of generations makes it challenging to ensure collaboration and teamwork between the different </w:t>
      </w:r>
      <w:proofErr w:type="gramStart"/>
      <w:r w:rsidR="00BE29C5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age</w:t>
      </w:r>
      <w:proofErr w:type="gramEnd"/>
      <w:r w:rsidR="00BE29C5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ets</w:t>
      </w:r>
      <w:r w:rsidR="00FD522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the business</w:t>
      </w:r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riandis</w:t>
      </w:r>
      <w:proofErr w:type="spellEnd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 2006)</w:t>
      </w:r>
      <w:r w:rsidR="00FD522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4A5884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</w:p>
    <w:p w14:paraId="2BE91134" w14:textId="73EDF2B6" w:rsidR="00436837" w:rsidRPr="00F57E20" w:rsidRDefault="00436837" w:rsidP="005B088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57E2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Bar</w:t>
      </w:r>
      <w:r w:rsidR="00BA1453" w:rsidRPr="00F57E2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riers to Cultural Intelligence</w:t>
      </w:r>
    </w:p>
    <w:p w14:paraId="0B17ABEB" w14:textId="62F216BA" w:rsidR="00ED74F2" w:rsidRPr="00F57E20" w:rsidRDefault="00C01FCB" w:rsidP="004C3C2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umerous barriers </w:t>
      </w:r>
      <w:r w:rsidR="00CD2AC1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affect the improvement of cultural intelligence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CD2AC1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B088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r w:rsidR="00CD2AC1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clude the</w:t>
      </w:r>
      <w:r w:rsidR="00ED74F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D2AC1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="00E02CE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ack of knowledge of the various ethnic and cultural groups</w:t>
      </w:r>
      <w:r w:rsidR="005B088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. T</w:t>
      </w:r>
      <w:r w:rsidR="00ED74F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se groups have different understandings </w:t>
      </w:r>
      <w:r w:rsidR="00B345A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and norms which they maintain hence upholding their diversity traits.</w:t>
      </w:r>
      <w:r w:rsidR="00066BB8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ailure to understand the different groups provides a gap in </w:t>
      </w:r>
      <w:r w:rsidR="00237B2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reating 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237B2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ductive work environment </w:t>
      </w:r>
      <w:r w:rsidR="00745D08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due to misunderstandings of the differences.</w:t>
      </w:r>
      <w:r w:rsidR="00695BF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ias</w:t>
      </w:r>
      <w:r w:rsidR="00695BFE" w:rsidRPr="00F57E20">
        <w:rPr>
          <w:sz w:val="24"/>
          <w:szCs w:val="24"/>
        </w:rPr>
        <w:t xml:space="preserve"> </w:t>
      </w:r>
      <w:r w:rsidR="00695BF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also a 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considerabl</w:t>
      </w:r>
      <w:r w:rsidR="00695BF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 barrier </w:t>
      </w:r>
      <w:r w:rsidR="008F527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where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8F527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ue to some cultural perceptions, some people are treated better than others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8F527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ile those with disagreeing opinions may lead to </w:t>
      </w:r>
      <w:r w:rsidR="00DD31D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retrogressive cultural intelligence</w:t>
      </w:r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Earley</w:t>
      </w:r>
      <w:proofErr w:type="spellEnd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&amp; </w:t>
      </w:r>
      <w:proofErr w:type="spellStart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Mosakowski</w:t>
      </w:r>
      <w:proofErr w:type="spellEnd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 2004)</w:t>
      </w:r>
      <w:r w:rsidR="00DD31D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2D224ABA" w14:textId="01676D4C" w:rsidR="00243235" w:rsidRPr="00F57E20" w:rsidRDefault="00BA51E5" w:rsidP="004C3C2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Ethnocentrism posses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se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a 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massiv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 challenge for the development of </w:t>
      </w:r>
      <w:r w:rsidR="005B088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personal cultural intelligence. I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 refers to judging another culture based on the standards and ideals of 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own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ulture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rticularly concerning their religious perspective, language, customs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behavior. </w:t>
      </w:r>
      <w:r w:rsidR="003F69D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eople approach these issues differently making it harder for an individual to take </w:t>
      </w:r>
      <w:r w:rsidR="00D3064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another person’s</w:t>
      </w:r>
      <w:r w:rsidR="003F69D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rspective in a matter of concern. </w:t>
      </w:r>
      <w:r w:rsidR="00D3064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lack of assessment skills also brings the difference where an individual will not be able to determine </w:t>
      </w:r>
      <w:r w:rsidR="00114F9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ich cultures to understand and which </w:t>
      </w:r>
      <w:r w:rsidR="00BA5949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</w:t>
      </w:r>
      <w:r w:rsidR="000B427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stay away.</w:t>
      </w:r>
    </w:p>
    <w:p w14:paraId="1267083E" w14:textId="77777777" w:rsidR="0006164A" w:rsidRPr="00F57E20" w:rsidRDefault="00243235" w:rsidP="0006164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L</w:t>
      </w:r>
      <w:r w:rsidR="00E02CE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ck of organizational </w:t>
      </w:r>
      <w:r w:rsidR="00935094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and society</w:t>
      </w:r>
      <w:r w:rsidR="00D1553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02CE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supports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ushes a person to misunderstand the different cultures and people in the business. </w:t>
      </w:r>
      <w:r w:rsidR="00404D5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organization that fully supports cultural diversity is essential for all the stakeholders to develop high cultural intelligence through 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ir </w:t>
      </w:r>
      <w:r w:rsidR="00404D5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rriers and promote equality and consistency in </w:t>
      </w:r>
      <w:r w:rsidR="00323D9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out of </w:t>
      </w:r>
      <w:r w:rsidR="00404D5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he workplace.</w:t>
      </w:r>
      <w:r w:rsidR="00E02CE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23D9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Lastly, p</w:t>
      </w:r>
      <w:r w:rsidR="00E02CE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erceived lack of time</w:t>
      </w:r>
      <w:r w:rsidR="006B281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 people may be too busy to take time to socialize or learn about the people they interact</w:t>
      </w:r>
      <w:r w:rsidR="0006164A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. T</w:t>
      </w:r>
      <w:r w:rsidR="00400BB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is makes it even harder to comprehend the different cultures and approaches to different situations in the society introducing a fixed perspective which may be biased towards a 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particular</w:t>
      </w:r>
      <w:r w:rsidR="00400BB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roup</w:t>
      </w:r>
      <w:r w:rsidR="00B04583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3FB4D30E" w14:textId="15B3DB70" w:rsidR="00D15532" w:rsidRPr="00F57E20" w:rsidRDefault="00FD3C9F" w:rsidP="0006164A">
      <w:pPr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7E2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ersonality Type and Social Surroundings to Improve Cultural Intelligence</w:t>
      </w:r>
    </w:p>
    <w:p w14:paraId="72B076E4" w14:textId="6913D8EE" w:rsidR="00466112" w:rsidRPr="00F57E20" w:rsidRDefault="0006164A" w:rsidP="004C3C2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82767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anguine personality type helps in the improvement of cultural intelligence. </w:t>
      </w:r>
      <w:r w:rsidR="00852A0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It helps in being social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852A0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people in the sanguine temperament are known to be extremely social hence the ability to interact with different individuals in the society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AA7A8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is helps in gaining new perspectives about different cultures</w:t>
      </w:r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Earley</w:t>
      </w:r>
      <w:proofErr w:type="spellEnd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&amp; </w:t>
      </w:r>
      <w:proofErr w:type="spellStart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Mosakowski</w:t>
      </w:r>
      <w:proofErr w:type="spellEnd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 2004)</w:t>
      </w:r>
      <w:r w:rsidR="00AA7A8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8273B9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ptimism is also a huge enabler </w:t>
      </w:r>
      <w:r w:rsidR="00BA797D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in improving</w:t>
      </w:r>
      <w:r w:rsidR="00BC371F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 viewing life in different perspectives and establishing the brighter side ensures the ability to interact despite prior perceptions of the different cultures involved.</w:t>
      </w:r>
      <w:r w:rsidR="00EA2EB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y are also excellent </w:t>
      </w:r>
      <w:r w:rsidR="0046611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communicators;</w:t>
      </w:r>
      <w:r w:rsidR="00EA2EB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ability ensures better interaction </w:t>
      </w:r>
      <w:r w:rsidR="0046611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tween the 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different people in the society, helping to establish</w:t>
      </w:r>
      <w:r w:rsidR="00466112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strengths and weaknesses. </w:t>
      </w:r>
    </w:p>
    <w:p w14:paraId="7A4A8890" w14:textId="2961FA21" w:rsidR="0082767E" w:rsidRPr="00F57E20" w:rsidRDefault="00466112" w:rsidP="004C3C2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sanguine 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is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so very talkative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3D0C9A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haring of information is key to determining the different cultural requirements and how to accommodate </w:t>
      </w:r>
      <w:r w:rsidR="00D160C9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m. </w:t>
      </w:r>
      <w:r w:rsidR="00F914DF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personality type helps </w:t>
      </w:r>
      <w:r w:rsidR="00EF4496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</w:t>
      </w:r>
      <w:bookmarkStart w:id="0" w:name="_GoBack"/>
      <w:bookmarkEnd w:id="0"/>
      <w:r w:rsidR="00EF4496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expressing</w:t>
      </w:r>
      <w:r w:rsidR="00F914DF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eself to the community for better comprehension and acceptance by the diverse cultures and traits available in the society. </w:t>
      </w:r>
      <w:r w:rsidR="00EF4496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ing expressive further enhances the capability </w:t>
      </w:r>
      <w:r w:rsidR="002E27B0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o speak to people</w:t>
      </w:r>
      <w:r w:rsidR="0006164A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DA289F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164A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C91129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ability to display all emotions to the different people is essential for them to </w:t>
      </w:r>
      <w:r w:rsidR="00C91129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understand what we are going through </w:t>
      </w:r>
      <w:r w:rsidR="0006164A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will enable them to open up, </w:t>
      </w:r>
      <w:r w:rsidR="00C91129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nhancing the cultural </w:t>
      </w:r>
      <w:r w:rsidR="004F672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telligence. </w:t>
      </w:r>
      <w:r w:rsidR="0006164A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H</w:t>
      </w:r>
      <w:r w:rsidR="004F672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onest</w:t>
      </w:r>
      <w:r w:rsidR="0006164A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y</w:t>
      </w:r>
      <w:r w:rsidR="004F672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stablishes trust and understanding</w:t>
      </w:r>
      <w:r w:rsidR="00351DB6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. Lastly, high self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351DB6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steem will be used to approach the different cultures in </w:t>
      </w:r>
      <w:r w:rsidR="009C50D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iety and the workplace for a better understanding. </w:t>
      </w:r>
    </w:p>
    <w:p w14:paraId="66A4232E" w14:textId="37A48275" w:rsidR="005F2E51" w:rsidRPr="00F57E20" w:rsidRDefault="005F2E51" w:rsidP="0006164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57E2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Benefits of Improving Cultural Intelligence</w:t>
      </w:r>
    </w:p>
    <w:p w14:paraId="4BFE9BFC" w14:textId="06EAAD2B" w:rsidR="009C0B98" w:rsidRPr="00F57E20" w:rsidRDefault="00F501FD" w:rsidP="004C3C2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development of cultural intelligence among the employees in the workplace can be a </w:t>
      </w:r>
      <w:r w:rsidR="00516AA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challenge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ue to the diversity of the cultures. </w:t>
      </w:r>
      <w:r w:rsidR="000D7E0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However, it can be described as a worth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y</w:t>
      </w:r>
      <w:r w:rsidR="000D7E0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vestment to boost the organization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's</w:t>
      </w:r>
      <w:r w:rsidR="000D7E0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putation where talented individuals are </w:t>
      </w:r>
      <w:r w:rsidR="0006164A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ager to work therefore </w:t>
      </w:r>
      <w:r w:rsidR="0014144A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achieving better performance compared to its peers</w:t>
      </w:r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riandis</w:t>
      </w:r>
      <w:proofErr w:type="spellEnd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 2006)</w:t>
      </w:r>
      <w:r w:rsidR="0014144A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612280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t also helps in understanding coworkers and establishing the different boundaries </w:t>
      </w:r>
      <w:r w:rsidR="0006164A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o keep the workplace non-toxic, which can improve</w:t>
      </w:r>
      <w:r w:rsidR="00612280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rformance from the individual employees</w:t>
      </w:r>
      <w:r w:rsidR="000A4D75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7A650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he interaction of di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verse</w:t>
      </w:r>
      <w:r w:rsidR="007A650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mployees is 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creat</w:t>
      </w:r>
      <w:r w:rsidR="007A650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ed</w:t>
      </w:r>
      <w:r w:rsidR="00C01FC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7A650C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reaking the cultural norms and treating everyone individually rather than having a fixated perspective. </w:t>
      </w:r>
    </w:p>
    <w:p w14:paraId="4B024FBA" w14:textId="42C2982B" w:rsidR="00EF616F" w:rsidRPr="00F57E20" w:rsidRDefault="00852A0B" w:rsidP="004C3C2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With increase</w:t>
      </w:r>
      <w:r w:rsidR="009C0B98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d globalization and the emerging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rkets, </w:t>
      </w:r>
      <w:r w:rsidR="009F5A7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organizations</w:t>
      </w:r>
      <w:r w:rsidR="009C0B98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ll be forced to move from local </w:t>
      </w:r>
      <w:r w:rsidR="009F5A7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markets</w:t>
      </w:r>
      <w:r w:rsidR="009C0B98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ere there may be a singularity in cultures to more international markets that enjoy the mixture of different cultures</w:t>
      </w:r>
      <w:r w:rsidR="0006637B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; this requires cultural intelligence. </w:t>
      </w:r>
      <w:r w:rsidR="0006164A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ultural </w:t>
      </w:r>
      <w:r w:rsidR="00616364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intelligence gives an employe</w:t>
      </w:r>
      <w:r w:rsidR="00B11518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="00616364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better possibility for career development due to their ability to understand fellow </w:t>
      </w:r>
      <w:r w:rsidR="0080530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employees’</w:t>
      </w:r>
      <w:r w:rsidR="00616364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rspectives and cultures</w:t>
      </w:r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Ang</w:t>
      </w:r>
      <w:proofErr w:type="spellEnd"/>
      <w:r w:rsidR="004C3C27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&amp; Van Dyne, 2015)</w:t>
      </w:r>
      <w:r w:rsidR="00616364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80530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Some of the methods used by organizations to foster cultural intelligence include the s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upport</w:t>
      </w:r>
      <w:r w:rsidR="0080530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versity associations</w:t>
      </w:r>
      <w:r w:rsidR="0080530E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diverse advertisement programs that support different cultures. </w:t>
      </w:r>
      <w:r w:rsidR="00EF616F"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br w:type="page"/>
      </w:r>
    </w:p>
    <w:p w14:paraId="23C8D134" w14:textId="1225E19C" w:rsidR="00852A0B" w:rsidRPr="00F57E20" w:rsidRDefault="004C3C27" w:rsidP="00BA1453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F57E2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14:paraId="1C55D62F" w14:textId="6F0455E4" w:rsidR="004C3C27" w:rsidRPr="00F57E20" w:rsidRDefault="004C3C27" w:rsidP="004C3C27">
      <w:pPr>
        <w:tabs>
          <w:tab w:val="left" w:pos="8265"/>
        </w:tabs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Ang</w:t>
      </w:r>
      <w:proofErr w:type="spellEnd"/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 S., &amp; Van Dyne, L. (2015). </w:t>
      </w:r>
      <w:r w:rsidRPr="00F57E2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Handbook of cultural intelligence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. Routledge.</w:t>
      </w:r>
    </w:p>
    <w:p w14:paraId="696D90E3" w14:textId="569A5980" w:rsidR="00BA51E5" w:rsidRPr="00F57E20" w:rsidRDefault="004C3C27" w:rsidP="0006164A">
      <w:pPr>
        <w:tabs>
          <w:tab w:val="left" w:pos="8265"/>
        </w:tabs>
        <w:spacing w:line="24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Earley</w:t>
      </w:r>
      <w:proofErr w:type="spellEnd"/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P. C., &amp; </w:t>
      </w:r>
      <w:proofErr w:type="spellStart"/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Mosakowski</w:t>
      </w:r>
      <w:proofErr w:type="spellEnd"/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 E. (2004). Cultural intelligence. </w:t>
      </w:r>
      <w:r w:rsidRPr="00F57E2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Harvard business review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F57E2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82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10), 139-146.   </w:t>
      </w:r>
    </w:p>
    <w:p w14:paraId="4F402B0A" w14:textId="43EB3B00" w:rsidR="004C3C27" w:rsidRPr="00F57E20" w:rsidRDefault="004C3C27" w:rsidP="0006164A">
      <w:pPr>
        <w:tabs>
          <w:tab w:val="left" w:pos="8265"/>
        </w:tabs>
        <w:spacing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Triandis</w:t>
      </w:r>
      <w:proofErr w:type="spellEnd"/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 H. C. (2006). Cultural intelligence in organizations. </w:t>
      </w:r>
      <w:r w:rsidRPr="00F57E2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Group &amp; Organization Management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F57E2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31</w:t>
      </w:r>
      <w:r w:rsidRPr="00F57E20">
        <w:rPr>
          <w:rFonts w:ascii="Times New Roman" w:hAnsi="Times New Roman" w:cs="Times New Roman"/>
          <w:sz w:val="24"/>
          <w:szCs w:val="24"/>
          <w:shd w:val="clear" w:color="auto" w:fill="FFFFFF"/>
        </w:rPr>
        <w:t>(1), 20-26.</w:t>
      </w:r>
    </w:p>
    <w:sectPr w:rsidR="004C3C27" w:rsidRPr="00F57E20" w:rsidSect="000C3377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A37DB1" w14:textId="77777777" w:rsidR="00393F76" w:rsidRDefault="00393F76" w:rsidP="00351EFB">
      <w:pPr>
        <w:spacing w:after="0" w:line="240" w:lineRule="auto"/>
      </w:pPr>
      <w:r>
        <w:separator/>
      </w:r>
    </w:p>
  </w:endnote>
  <w:endnote w:type="continuationSeparator" w:id="0">
    <w:p w14:paraId="5585FB6F" w14:textId="77777777" w:rsidR="00393F76" w:rsidRDefault="00393F76" w:rsidP="00351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E1F91A" w14:textId="77777777" w:rsidR="00393F76" w:rsidRDefault="00393F76" w:rsidP="00351EFB">
      <w:pPr>
        <w:spacing w:after="0" w:line="240" w:lineRule="auto"/>
      </w:pPr>
      <w:r>
        <w:separator/>
      </w:r>
    </w:p>
  </w:footnote>
  <w:footnote w:type="continuationSeparator" w:id="0">
    <w:p w14:paraId="1C0AC338" w14:textId="77777777" w:rsidR="00393F76" w:rsidRDefault="00393F76" w:rsidP="00351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A3FB60" w14:textId="6F0D05FE" w:rsidR="00D8218F" w:rsidRPr="008257BA" w:rsidRDefault="00BD3A6C" w:rsidP="00AA12B6">
    <w:pPr>
      <w:spacing w:after="0" w:line="480" w:lineRule="auto"/>
      <w:rPr>
        <w:rFonts w:ascii="Times New Roman" w:hAnsi="Times New Roman" w:cs="Times New Roman"/>
        <w:color w:val="000000" w:themeColor="text1"/>
        <w:sz w:val="24"/>
        <w:szCs w:val="24"/>
      </w:rPr>
    </w:pPr>
    <w:r w:rsidRPr="00BD3A6C">
      <w:rPr>
        <w:rStyle w:val="question-title"/>
        <w:rFonts w:ascii="Times New Roman" w:hAnsi="Times New Roman" w:cs="Times New Roman"/>
        <w:color w:val="000000" w:themeColor="text1"/>
        <w:sz w:val="24"/>
        <w:szCs w:val="24"/>
      </w:rPr>
      <w:t>PERSONAL INTELLIGENCE</w:t>
    </w:r>
    <w:r>
      <w:rPr>
        <w:rStyle w:val="question-title"/>
        <w:rFonts w:ascii="Times New Roman" w:hAnsi="Times New Roman" w:cs="Times New Roman"/>
        <w:color w:val="000000" w:themeColor="text1"/>
        <w:sz w:val="24"/>
        <w:szCs w:val="24"/>
      </w:rPr>
      <w:tab/>
    </w:r>
    <w:r>
      <w:rPr>
        <w:rStyle w:val="question-title"/>
        <w:rFonts w:ascii="Times New Roman" w:hAnsi="Times New Roman" w:cs="Times New Roman"/>
        <w:color w:val="000000" w:themeColor="text1"/>
        <w:sz w:val="24"/>
        <w:szCs w:val="24"/>
      </w:rPr>
      <w:tab/>
    </w:r>
    <w:r>
      <w:rPr>
        <w:rStyle w:val="question-title"/>
        <w:rFonts w:ascii="Times New Roman" w:hAnsi="Times New Roman" w:cs="Times New Roman"/>
        <w:color w:val="000000" w:themeColor="text1"/>
        <w:sz w:val="24"/>
        <w:szCs w:val="24"/>
      </w:rPr>
      <w:tab/>
    </w:r>
    <w:r>
      <w:rPr>
        <w:rStyle w:val="question-title"/>
        <w:rFonts w:ascii="Times New Roman" w:hAnsi="Times New Roman" w:cs="Times New Roman"/>
        <w:color w:val="000000" w:themeColor="text1"/>
        <w:sz w:val="24"/>
        <w:szCs w:val="24"/>
      </w:rPr>
      <w:tab/>
    </w:r>
    <w:r>
      <w:rPr>
        <w:rStyle w:val="question-title"/>
        <w:rFonts w:ascii="Times New Roman" w:hAnsi="Times New Roman" w:cs="Times New Roman"/>
        <w:color w:val="000000" w:themeColor="text1"/>
        <w:sz w:val="24"/>
        <w:szCs w:val="24"/>
      </w:rPr>
      <w:tab/>
    </w:r>
    <w:r w:rsidR="00D8218F" w:rsidRPr="00D8218F">
      <w:rPr>
        <w:rFonts w:ascii="Times New Roman" w:hAnsi="Times New Roman" w:cs="Times New Roman"/>
        <w:sz w:val="24"/>
        <w:szCs w:val="24"/>
      </w:rPr>
      <w:tab/>
    </w:r>
    <w:r w:rsidR="00D8218F" w:rsidRPr="00D8218F">
      <w:rPr>
        <w:rFonts w:ascii="Times New Roman" w:hAnsi="Times New Roman" w:cs="Times New Roman"/>
        <w:sz w:val="24"/>
        <w:szCs w:val="24"/>
      </w:rPr>
      <w:tab/>
    </w:r>
    <w:r w:rsidR="00D8218F" w:rsidRPr="00D8218F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75695141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D8218F" w:rsidRPr="00D8218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D8218F" w:rsidRPr="00D8218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D8218F" w:rsidRPr="00D8218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57E20"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="00D8218F" w:rsidRPr="00D8218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17EF9800" w14:textId="77777777" w:rsidR="00351EFB" w:rsidRPr="00D8218F" w:rsidRDefault="00351EFB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736FAE" w14:textId="4C855E72" w:rsidR="000C3377" w:rsidRPr="0070639F" w:rsidRDefault="000C3377" w:rsidP="00BD3A6C">
    <w:pPr>
      <w:rPr>
        <w:rFonts w:ascii="Times New Roman" w:hAnsi="Times New Roman" w:cs="Times New Roman"/>
        <w:color w:val="000000" w:themeColor="text1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</w:t>
    </w:r>
    <w:r w:rsidR="00BD3A6C" w:rsidRPr="00BD3A6C">
      <w:rPr>
        <w:rStyle w:val="question-title"/>
        <w:rFonts w:ascii="Times New Roman" w:hAnsi="Times New Roman" w:cs="Times New Roman"/>
        <w:color w:val="000000" w:themeColor="text1"/>
        <w:sz w:val="24"/>
        <w:szCs w:val="24"/>
      </w:rPr>
      <w:t>PERSONAL INTELLIG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48CB"/>
    <w:multiLevelType w:val="multilevel"/>
    <w:tmpl w:val="9E383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D408AC"/>
    <w:multiLevelType w:val="multilevel"/>
    <w:tmpl w:val="987E9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C9752F"/>
    <w:multiLevelType w:val="hybridMultilevel"/>
    <w:tmpl w:val="99C6A60A"/>
    <w:lvl w:ilvl="0" w:tplc="B7CED7A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21545D6A"/>
    <w:multiLevelType w:val="multilevel"/>
    <w:tmpl w:val="03C01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B36F6B"/>
    <w:multiLevelType w:val="multilevel"/>
    <w:tmpl w:val="6088990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E71090D"/>
    <w:multiLevelType w:val="hybridMultilevel"/>
    <w:tmpl w:val="B93CE0A6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4F83147B"/>
    <w:multiLevelType w:val="multilevel"/>
    <w:tmpl w:val="B91886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0C3E98"/>
    <w:multiLevelType w:val="multilevel"/>
    <w:tmpl w:val="FA9E46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59E620E9"/>
    <w:multiLevelType w:val="multilevel"/>
    <w:tmpl w:val="9BEC5B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EE75DF0"/>
    <w:multiLevelType w:val="multilevel"/>
    <w:tmpl w:val="33C2205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7"/>
  </w:num>
  <w:num w:numId="5">
    <w:abstractNumId w:val="9"/>
  </w:num>
  <w:num w:numId="6">
    <w:abstractNumId w:val="1"/>
  </w:num>
  <w:num w:numId="7">
    <w:abstractNumId w:val="8"/>
  </w:num>
  <w:num w:numId="8">
    <w:abstractNumId w:val="6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zQzMDExMbIwNDZX0lEKTi0uzszPAymwqAUAJk5+vywAAAA="/>
  </w:docVars>
  <w:rsids>
    <w:rsidRoot w:val="00351EFB"/>
    <w:rsid w:val="00000345"/>
    <w:rsid w:val="00016E07"/>
    <w:rsid w:val="00032884"/>
    <w:rsid w:val="000355B3"/>
    <w:rsid w:val="000367E0"/>
    <w:rsid w:val="00061272"/>
    <w:rsid w:val="0006164A"/>
    <w:rsid w:val="0006637B"/>
    <w:rsid w:val="00066BB8"/>
    <w:rsid w:val="00097752"/>
    <w:rsid w:val="000A109B"/>
    <w:rsid w:val="000A4D75"/>
    <w:rsid w:val="000B25B4"/>
    <w:rsid w:val="000B427B"/>
    <w:rsid w:val="000C3377"/>
    <w:rsid w:val="000D6262"/>
    <w:rsid w:val="000D7E0C"/>
    <w:rsid w:val="000E1F2C"/>
    <w:rsid w:val="00114F9D"/>
    <w:rsid w:val="0014144A"/>
    <w:rsid w:val="00147AA4"/>
    <w:rsid w:val="001517D2"/>
    <w:rsid w:val="0018659B"/>
    <w:rsid w:val="001966E3"/>
    <w:rsid w:val="001A0FE5"/>
    <w:rsid w:val="001A6905"/>
    <w:rsid w:val="001B626A"/>
    <w:rsid w:val="002054EF"/>
    <w:rsid w:val="00207D17"/>
    <w:rsid w:val="00220C9C"/>
    <w:rsid w:val="00222B88"/>
    <w:rsid w:val="00237B22"/>
    <w:rsid w:val="00243235"/>
    <w:rsid w:val="0026598B"/>
    <w:rsid w:val="00266B7E"/>
    <w:rsid w:val="00272D9E"/>
    <w:rsid w:val="002870AB"/>
    <w:rsid w:val="002C3F13"/>
    <w:rsid w:val="002D797C"/>
    <w:rsid w:val="002E111B"/>
    <w:rsid w:val="002E27B0"/>
    <w:rsid w:val="002F6552"/>
    <w:rsid w:val="00323D9E"/>
    <w:rsid w:val="00326A62"/>
    <w:rsid w:val="003302A1"/>
    <w:rsid w:val="00333358"/>
    <w:rsid w:val="00351DB6"/>
    <w:rsid w:val="00351EFB"/>
    <w:rsid w:val="00370E27"/>
    <w:rsid w:val="00375E36"/>
    <w:rsid w:val="00393F76"/>
    <w:rsid w:val="003B179A"/>
    <w:rsid w:val="003B3AE1"/>
    <w:rsid w:val="003D0C9A"/>
    <w:rsid w:val="003D294D"/>
    <w:rsid w:val="003F69DB"/>
    <w:rsid w:val="00400BB7"/>
    <w:rsid w:val="00404D5C"/>
    <w:rsid w:val="00414B54"/>
    <w:rsid w:val="00436837"/>
    <w:rsid w:val="004414E4"/>
    <w:rsid w:val="004635B1"/>
    <w:rsid w:val="00466112"/>
    <w:rsid w:val="004A5884"/>
    <w:rsid w:val="004B2E9F"/>
    <w:rsid w:val="004C3C27"/>
    <w:rsid w:val="004D3EB2"/>
    <w:rsid w:val="004F672B"/>
    <w:rsid w:val="00516AA7"/>
    <w:rsid w:val="00522CA0"/>
    <w:rsid w:val="00532248"/>
    <w:rsid w:val="005372AC"/>
    <w:rsid w:val="005453D7"/>
    <w:rsid w:val="00582401"/>
    <w:rsid w:val="00584603"/>
    <w:rsid w:val="005B0887"/>
    <w:rsid w:val="005D300E"/>
    <w:rsid w:val="005F2E51"/>
    <w:rsid w:val="00612280"/>
    <w:rsid w:val="00616364"/>
    <w:rsid w:val="006567B2"/>
    <w:rsid w:val="0068641A"/>
    <w:rsid w:val="00693DFB"/>
    <w:rsid w:val="00695BFE"/>
    <w:rsid w:val="006A38E2"/>
    <w:rsid w:val="006B2817"/>
    <w:rsid w:val="006C7270"/>
    <w:rsid w:val="0070639F"/>
    <w:rsid w:val="007349C9"/>
    <w:rsid w:val="00742A94"/>
    <w:rsid w:val="00745D08"/>
    <w:rsid w:val="00764B6E"/>
    <w:rsid w:val="0079272F"/>
    <w:rsid w:val="007A650C"/>
    <w:rsid w:val="007C72D0"/>
    <w:rsid w:val="007D0624"/>
    <w:rsid w:val="007E4B32"/>
    <w:rsid w:val="0080530E"/>
    <w:rsid w:val="008140C8"/>
    <w:rsid w:val="008257BA"/>
    <w:rsid w:val="008273B9"/>
    <w:rsid w:val="008274AE"/>
    <w:rsid w:val="0082767E"/>
    <w:rsid w:val="00852A0B"/>
    <w:rsid w:val="00854565"/>
    <w:rsid w:val="0085680D"/>
    <w:rsid w:val="008716F3"/>
    <w:rsid w:val="00876CA5"/>
    <w:rsid w:val="00884301"/>
    <w:rsid w:val="008B13B6"/>
    <w:rsid w:val="008C2EC0"/>
    <w:rsid w:val="008D0E5A"/>
    <w:rsid w:val="008D742D"/>
    <w:rsid w:val="008F527D"/>
    <w:rsid w:val="008F7066"/>
    <w:rsid w:val="00912CAD"/>
    <w:rsid w:val="00923518"/>
    <w:rsid w:val="00932EA3"/>
    <w:rsid w:val="00935094"/>
    <w:rsid w:val="00940E8F"/>
    <w:rsid w:val="009963C5"/>
    <w:rsid w:val="009C0B98"/>
    <w:rsid w:val="009C50DE"/>
    <w:rsid w:val="009D3CCD"/>
    <w:rsid w:val="009E7068"/>
    <w:rsid w:val="009F5A7E"/>
    <w:rsid w:val="00A01522"/>
    <w:rsid w:val="00A04604"/>
    <w:rsid w:val="00A32471"/>
    <w:rsid w:val="00A34C57"/>
    <w:rsid w:val="00A452B1"/>
    <w:rsid w:val="00A61D9F"/>
    <w:rsid w:val="00A96C10"/>
    <w:rsid w:val="00AA12B6"/>
    <w:rsid w:val="00AA6942"/>
    <w:rsid w:val="00AA7A8B"/>
    <w:rsid w:val="00AC1492"/>
    <w:rsid w:val="00AC4924"/>
    <w:rsid w:val="00AD4DA9"/>
    <w:rsid w:val="00AD6139"/>
    <w:rsid w:val="00AE431F"/>
    <w:rsid w:val="00B04583"/>
    <w:rsid w:val="00B11518"/>
    <w:rsid w:val="00B345A2"/>
    <w:rsid w:val="00B602F0"/>
    <w:rsid w:val="00B67BC4"/>
    <w:rsid w:val="00B83E57"/>
    <w:rsid w:val="00B962CB"/>
    <w:rsid w:val="00B97663"/>
    <w:rsid w:val="00BA1453"/>
    <w:rsid w:val="00BA51E5"/>
    <w:rsid w:val="00BA5949"/>
    <w:rsid w:val="00BA797D"/>
    <w:rsid w:val="00BC371F"/>
    <w:rsid w:val="00BD3A6C"/>
    <w:rsid w:val="00BE29C5"/>
    <w:rsid w:val="00BE4EF4"/>
    <w:rsid w:val="00BF2F83"/>
    <w:rsid w:val="00C01FCB"/>
    <w:rsid w:val="00C05C17"/>
    <w:rsid w:val="00C474FB"/>
    <w:rsid w:val="00C72879"/>
    <w:rsid w:val="00C91129"/>
    <w:rsid w:val="00CB7EB5"/>
    <w:rsid w:val="00CC245B"/>
    <w:rsid w:val="00CD2AC1"/>
    <w:rsid w:val="00CF6771"/>
    <w:rsid w:val="00D15532"/>
    <w:rsid w:val="00D160C9"/>
    <w:rsid w:val="00D3064D"/>
    <w:rsid w:val="00D36B45"/>
    <w:rsid w:val="00D8218F"/>
    <w:rsid w:val="00D90C6A"/>
    <w:rsid w:val="00DA289F"/>
    <w:rsid w:val="00DC5C9C"/>
    <w:rsid w:val="00DD03AA"/>
    <w:rsid w:val="00DD2331"/>
    <w:rsid w:val="00DD31DE"/>
    <w:rsid w:val="00DD36E9"/>
    <w:rsid w:val="00DF00B6"/>
    <w:rsid w:val="00DF532E"/>
    <w:rsid w:val="00E02CED"/>
    <w:rsid w:val="00E24EDF"/>
    <w:rsid w:val="00E319EB"/>
    <w:rsid w:val="00E46DB2"/>
    <w:rsid w:val="00E52B4C"/>
    <w:rsid w:val="00E63223"/>
    <w:rsid w:val="00E75D8C"/>
    <w:rsid w:val="00E84D2A"/>
    <w:rsid w:val="00E92C01"/>
    <w:rsid w:val="00EA2EBC"/>
    <w:rsid w:val="00EB045F"/>
    <w:rsid w:val="00EB272C"/>
    <w:rsid w:val="00ED4EB0"/>
    <w:rsid w:val="00ED74F2"/>
    <w:rsid w:val="00EF21F8"/>
    <w:rsid w:val="00EF4496"/>
    <w:rsid w:val="00EF616F"/>
    <w:rsid w:val="00F0307D"/>
    <w:rsid w:val="00F173EF"/>
    <w:rsid w:val="00F3111E"/>
    <w:rsid w:val="00F501FD"/>
    <w:rsid w:val="00F54C18"/>
    <w:rsid w:val="00F57E20"/>
    <w:rsid w:val="00F61A52"/>
    <w:rsid w:val="00F914DF"/>
    <w:rsid w:val="00F945E3"/>
    <w:rsid w:val="00FB7BEF"/>
    <w:rsid w:val="00FD3C9F"/>
    <w:rsid w:val="00FD5222"/>
    <w:rsid w:val="00FE4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05E38"/>
  <w15:docId w15:val="{2F6EBF00-8225-4423-BC79-15F094B20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63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51EF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51E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6B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51EF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51E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351EF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1EFB"/>
    <w:rPr>
      <w:color w:val="800080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1E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1EFB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editfont-monospace">
    <w:name w:val="mw-editfont-monospace"/>
    <w:basedOn w:val="Normal"/>
    <w:rsid w:val="00351EFB"/>
    <w:pPr>
      <w:spacing w:before="100" w:beforeAutospacing="1" w:after="100" w:afterAutospacing="1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mw-editfont-sans-serif">
    <w:name w:val="mw-editfont-sans-serif"/>
    <w:basedOn w:val="Normal"/>
    <w:rsid w:val="00351EFB"/>
    <w:pP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mw-editfont-serif">
    <w:name w:val="mw-editfont-serif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mw-ui-button">
    <w:name w:val="mw-ui-button"/>
    <w:basedOn w:val="Normal"/>
    <w:rsid w:val="00351EFB"/>
    <w:pPr>
      <w:pBdr>
        <w:top w:val="single" w:sz="6" w:space="7" w:color="A2A9B1"/>
        <w:left w:val="single" w:sz="6" w:space="11" w:color="A2A9B1"/>
        <w:bottom w:val="single" w:sz="6" w:space="7" w:color="A2A9B1"/>
        <w:right w:val="single" w:sz="6" w:space="11" w:color="A2A9B1"/>
      </w:pBdr>
      <w:shd w:val="clear" w:color="auto" w:fill="F8F9FA"/>
      <w:spacing w:after="0" w:line="240" w:lineRule="auto"/>
      <w:jc w:val="center"/>
      <w:textAlignment w:val="center"/>
    </w:pPr>
    <w:rPr>
      <w:rFonts w:ascii="inherit" w:eastAsia="Times New Roman" w:hAnsi="inherit" w:cs="Times New Roman"/>
      <w:b/>
      <w:bCs/>
      <w:color w:val="222222"/>
      <w:sz w:val="24"/>
      <w:szCs w:val="24"/>
    </w:rPr>
  </w:style>
  <w:style w:type="paragraph" w:customStyle="1" w:styleId="mw-ui-icon">
    <w:name w:val="mw-ui-icon"/>
    <w:basedOn w:val="Normal"/>
    <w:rsid w:val="00351EFB"/>
    <w:pPr>
      <w:spacing w:before="100" w:beforeAutospacing="1" w:after="100" w:afterAutospacing="1" w:line="36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cite-up-arrow-backlink">
    <w:name w:val="mw-cite-up-arrow-backlink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tmh-playtext">
    <w:name w:val="mw-tmh-playtex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embedplayer">
    <w:name w:val="mwembedplay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oadingspinner">
    <w:name w:val="loadingspinn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imported-resource">
    <w:name w:val="mw-imported-resource"/>
    <w:basedOn w:val="Normal"/>
    <w:rsid w:val="00351EFB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altura-icon">
    <w:name w:val="kaltura-icon"/>
    <w:basedOn w:val="Normal"/>
    <w:rsid w:val="00351EFB"/>
    <w:pPr>
      <w:spacing w:before="30" w:after="100" w:afterAutospacing="1" w:line="240" w:lineRule="auto"/>
      <w:ind w:left="4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fullscreen-overlay">
    <w:name w:val="mw-fullscreen-overlay"/>
    <w:basedOn w:val="Normal"/>
    <w:rsid w:val="00351EFB"/>
    <w:pPr>
      <w:shd w:val="clear" w:color="auto" w:fill="00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lay-btn-large">
    <w:name w:val="play-btn-larg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rouselcontainer">
    <w:name w:val="carouselcontain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rouselvideotitle">
    <w:name w:val="carouselvideotitl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z w:val="24"/>
      <w:szCs w:val="24"/>
    </w:rPr>
  </w:style>
  <w:style w:type="paragraph" w:customStyle="1" w:styleId="carouselvideotitletext">
    <w:name w:val="carouselvideotitletex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rouseltitleduration">
    <w:name w:val="carouseltitleduration"/>
    <w:basedOn w:val="Normal"/>
    <w:rsid w:val="00351EFB"/>
    <w:pPr>
      <w:shd w:val="clear" w:color="auto" w:fill="5A5A5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D9D9D9"/>
      <w:sz w:val="20"/>
      <w:szCs w:val="20"/>
    </w:rPr>
  </w:style>
  <w:style w:type="paragraph" w:customStyle="1" w:styleId="carouselimgtitle">
    <w:name w:val="carouselimgtitle"/>
    <w:basedOn w:val="Normal"/>
    <w:rsid w:val="00351EF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carouselimgduration">
    <w:name w:val="carouselimgdurati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carouselprevbutton">
    <w:name w:val="carouselprevbutt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rouselnextbutton">
    <w:name w:val="carouselnextbutt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lert-container">
    <w:name w:val="alert-contain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lert-title">
    <w:name w:val="alert-title"/>
    <w:basedOn w:val="Normal"/>
    <w:rsid w:val="00351EFB"/>
    <w:pPr>
      <w:pBdr>
        <w:bottom w:val="single" w:sz="6" w:space="4" w:color="D1D1D1"/>
      </w:pBdr>
      <w:shd w:val="clear" w:color="auto" w:fill="E6E6E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alert-message">
    <w:name w:val="alert-message"/>
    <w:basedOn w:val="Normal"/>
    <w:rsid w:val="00351EF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alert-buttons-container">
    <w:name w:val="alert-buttons-container"/>
    <w:basedOn w:val="Normal"/>
    <w:rsid w:val="00351EF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lert-button">
    <w:name w:val="alert-button"/>
    <w:basedOn w:val="Normal"/>
    <w:rsid w:val="00351EFB"/>
    <w:pPr>
      <w:shd w:val="clear" w:color="auto" w:fill="47474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ve-init-mw-progressbarwidget">
    <w:name w:val="ve-init-mw-progressbarwidget"/>
    <w:basedOn w:val="Normal"/>
    <w:rsid w:val="00351EFB"/>
    <w:pPr>
      <w:pBdr>
        <w:top w:val="single" w:sz="6" w:space="0" w:color="3366CC"/>
        <w:left w:val="single" w:sz="6" w:space="0" w:color="3366CC"/>
        <w:bottom w:val="single" w:sz="6" w:space="0" w:color="3366CC"/>
        <w:right w:val="single" w:sz="6" w:space="0" w:color="3366CC"/>
      </w:pBdr>
      <w:shd w:val="clear" w:color="auto" w:fill="FFFFFF"/>
      <w:spacing w:after="0" w:line="240" w:lineRule="auto"/>
      <w:ind w:left="3060" w:right="306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e-init-mw-progressbarwidget-bar">
    <w:name w:val="ve-init-mw-progressbarwidget-bar"/>
    <w:basedOn w:val="Normal"/>
    <w:rsid w:val="00351EFB"/>
    <w:pPr>
      <w:shd w:val="clear" w:color="auto" w:fill="3366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p-teahouse-question-form">
    <w:name w:val="wp-teahouse-question-form"/>
    <w:basedOn w:val="Normal"/>
    <w:rsid w:val="00351EFB"/>
    <w:pPr>
      <w:pBdr>
        <w:top w:val="single" w:sz="6" w:space="12" w:color="A7D7F9"/>
        <w:left w:val="single" w:sz="6" w:space="12" w:color="A7D7F9"/>
        <w:bottom w:val="single" w:sz="6" w:space="12" w:color="A7D7F9"/>
        <w:right w:val="single" w:sz="6" w:space="12" w:color="A7D7F9"/>
      </w:pBdr>
      <w:shd w:val="clear" w:color="auto" w:fill="F4F3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p-teahouse-respond-form">
    <w:name w:val="wp-teahouse-respond-form"/>
    <w:basedOn w:val="Normal"/>
    <w:rsid w:val="00351EFB"/>
    <w:pPr>
      <w:pBdr>
        <w:top w:val="single" w:sz="6" w:space="12" w:color="A7D7F9"/>
        <w:left w:val="single" w:sz="6" w:space="12" w:color="A7D7F9"/>
        <w:bottom w:val="single" w:sz="6" w:space="12" w:color="A7D7F9"/>
        <w:right w:val="single" w:sz="6" w:space="12" w:color="A7D7F9"/>
      </w:pBdr>
      <w:shd w:val="clear" w:color="auto" w:fill="F4F3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t-tooltip">
    <w:name w:val="rt-tooltip"/>
    <w:basedOn w:val="Normal"/>
    <w:rsid w:val="00351EFB"/>
    <w:pPr>
      <w:pBdr>
        <w:top w:val="single" w:sz="6" w:space="0" w:color="C8CCD1"/>
        <w:left w:val="single" w:sz="6" w:space="0" w:color="C8CCD1"/>
        <w:bottom w:val="single" w:sz="6" w:space="0" w:color="C8CCD1"/>
        <w:right w:val="single" w:sz="6" w:space="0" w:color="C8CCD1"/>
      </w:pBdr>
      <w:shd w:val="clear" w:color="auto" w:fill="FFFFFF"/>
      <w:spacing w:before="100" w:beforeAutospacing="1" w:after="100" w:afterAutospacing="1" w:line="360" w:lineRule="atLeast"/>
    </w:pPr>
    <w:rPr>
      <w:rFonts w:ascii="Times New Roman" w:eastAsia="Times New Roman" w:hAnsi="Times New Roman" w:cs="Times New Roman"/>
      <w:color w:val="222222"/>
      <w:sz w:val="20"/>
      <w:szCs w:val="20"/>
    </w:rPr>
  </w:style>
  <w:style w:type="paragraph" w:customStyle="1" w:styleId="rt-tooltipcontent">
    <w:name w:val="rt-tooltipconten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t-tooltiptail">
    <w:name w:val="rt-tooltiptail"/>
    <w:basedOn w:val="Normal"/>
    <w:rsid w:val="00351EFB"/>
    <w:pPr>
      <w:shd w:val="clear" w:color="auto" w:fill="C8CCD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t-settingslink">
    <w:name w:val="rt-settingslink"/>
    <w:basedOn w:val="Normal"/>
    <w:rsid w:val="00351EFB"/>
    <w:pPr>
      <w:spacing w:after="0" w:line="240" w:lineRule="auto"/>
      <w:ind w:left="120" w:right="-6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t-target">
    <w:name w:val="rt-target"/>
    <w:basedOn w:val="Normal"/>
    <w:rsid w:val="00351EFB"/>
    <w:pPr>
      <w:shd w:val="clear" w:color="auto" w:fill="DDEE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t-enableselect">
    <w:name w:val="rt-enableselec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rt-settingsformseparator">
    <w:name w:val="rt-settingsformseparator"/>
    <w:basedOn w:val="Normal"/>
    <w:rsid w:val="00351EFB"/>
    <w:pPr>
      <w:spacing w:before="206" w:after="206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t-disabledhelp">
    <w:name w:val="rt-disabledhelp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ggestions">
    <w:name w:val="suggestions"/>
    <w:basedOn w:val="Normal"/>
    <w:rsid w:val="00351E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ggestions-special">
    <w:name w:val="suggestions-special"/>
    <w:basedOn w:val="Normal"/>
    <w:rsid w:val="00351EFB"/>
    <w:pPr>
      <w:pBdr>
        <w:top w:val="single" w:sz="6" w:space="3" w:color="A2A9B1"/>
        <w:left w:val="single" w:sz="6" w:space="3" w:color="A2A9B1"/>
        <w:bottom w:val="single" w:sz="6" w:space="3" w:color="A2A9B1"/>
        <w:right w:val="single" w:sz="6" w:space="3" w:color="A2A9B1"/>
      </w:pBdr>
      <w:shd w:val="clear" w:color="auto" w:fill="FFFFFF"/>
      <w:spacing w:after="0" w:line="300" w:lineRule="atLeast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suggestions-results">
    <w:name w:val="suggestions-results"/>
    <w:basedOn w:val="Normal"/>
    <w:rsid w:val="00351EFB"/>
    <w:pPr>
      <w:pBdr>
        <w:top w:val="single" w:sz="6" w:space="0" w:color="A2A9B1"/>
        <w:left w:val="single" w:sz="6" w:space="0" w:color="A2A9B1"/>
        <w:bottom w:val="single" w:sz="6" w:space="0" w:color="A2A9B1"/>
        <w:right w:val="single" w:sz="6" w:space="0" w:color="A2A9B1"/>
      </w:pBdr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ggestions-result">
    <w:name w:val="suggestions-result"/>
    <w:basedOn w:val="Normal"/>
    <w:rsid w:val="00351EFB"/>
    <w:pPr>
      <w:spacing w:after="0" w:line="360" w:lineRule="atLeast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suggestions-result-current">
    <w:name w:val="suggestions-result-current"/>
    <w:basedOn w:val="Normal"/>
    <w:rsid w:val="00351EFB"/>
    <w:pPr>
      <w:shd w:val="clear" w:color="auto" w:fill="2A4B8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highlight">
    <w:name w:val="highligh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n-closebutton">
    <w:name w:val="cn-closebutton"/>
    <w:basedOn w:val="Normal"/>
    <w:rsid w:val="00351EFB"/>
    <w:pPr>
      <w:spacing w:before="100" w:beforeAutospacing="1" w:after="100" w:afterAutospacing="1" w:line="240" w:lineRule="auto"/>
      <w:ind w:firstLine="30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ls-menu">
    <w:name w:val="uls-menu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7"/>
      <w:szCs w:val="27"/>
    </w:rPr>
  </w:style>
  <w:style w:type="paragraph" w:customStyle="1" w:styleId="uls-search-wrapper-wrapper">
    <w:name w:val="uls-search-wrapper-wrapper"/>
    <w:basedOn w:val="Normal"/>
    <w:rsid w:val="00351EFB"/>
    <w:pPr>
      <w:spacing w:before="75" w:after="75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ls-icon-back">
    <w:name w:val="uls-icon-back"/>
    <w:basedOn w:val="Normal"/>
    <w:rsid w:val="00351EFB"/>
    <w:pPr>
      <w:pBdr>
        <w:right w:val="single" w:sz="6" w:space="0" w:color="C8CCD1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xt-quick-survey-panel">
    <w:name w:val="ext-quick-survey-panel"/>
    <w:basedOn w:val="Normal"/>
    <w:rsid w:val="00351EFB"/>
    <w:pPr>
      <w:shd w:val="clear" w:color="auto" w:fill="EAEC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xt-qs-loader-bar">
    <w:name w:val="ext-qs-loader-bar"/>
    <w:basedOn w:val="Normal"/>
    <w:rsid w:val="00351EFB"/>
    <w:pPr>
      <w:shd w:val="clear" w:color="auto" w:fill="EAECF0"/>
      <w:spacing w:before="100" w:beforeAutospacing="1" w:after="100" w:afterAutospacing="1" w:line="240" w:lineRule="auto"/>
      <w:ind w:left="336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overlay">
    <w:name w:val="mw-mmv-overlay"/>
    <w:basedOn w:val="Normal"/>
    <w:rsid w:val="00351EFB"/>
    <w:pPr>
      <w:shd w:val="clear" w:color="auto" w:fill="00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filepage-buttons">
    <w:name w:val="mw-mmv-filepage-buttons"/>
    <w:basedOn w:val="Normal"/>
    <w:rsid w:val="00351EFB"/>
    <w:pPr>
      <w:spacing w:before="75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button">
    <w:name w:val="mw-mmv-button"/>
    <w:basedOn w:val="Normal"/>
    <w:rsid w:val="00351EFB"/>
    <w:pPr>
      <w:spacing w:before="100" w:beforeAutospacing="1" w:after="100" w:afterAutospacing="1" w:line="240" w:lineRule="auto"/>
      <w:ind w:firstLine="25072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e-init-mw-tempwikitexteditorwidget">
    <w:name w:val="ve-init-mw-tempwikitexteditorwidget"/>
    <w:basedOn w:val="Normal"/>
    <w:rsid w:val="00351EFB"/>
    <w:pPr>
      <w:spacing w:before="100" w:beforeAutospacing="1" w:after="100" w:afterAutospacing="1" w:line="36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e-init-mw-desktoparticletarget-loading-overlay">
    <w:name w:val="ve-init-mw-desktoparticletarget-loading-overlay"/>
    <w:basedOn w:val="Normal"/>
    <w:rsid w:val="00351EFB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e-init-mw-desktoparticletarget-toolbarplaceholder">
    <w:name w:val="ve-init-mw-desktoparticletarget-toolbarplaceholder"/>
    <w:basedOn w:val="Normal"/>
    <w:rsid w:val="00351EFB"/>
    <w:pPr>
      <w:pBdr>
        <w:bottom w:val="single" w:sz="6" w:space="0" w:color="C8CCD1"/>
      </w:pBdr>
      <w:spacing w:after="274" w:line="240" w:lineRule="auto"/>
      <w:ind w:left="-274" w:right="-274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mw-editsection">
    <w:name w:val="mw-editsecti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editsection-divider">
    <w:name w:val="mw-editsection-divid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4595D"/>
      <w:sz w:val="24"/>
      <w:szCs w:val="24"/>
    </w:rPr>
  </w:style>
  <w:style w:type="paragraph" w:customStyle="1" w:styleId="ve-init-mw-desktoparticletarget-toolbarplaceholder-open">
    <w:name w:val="ve-init-mw-desktoparticletarget-toolbarplaceholder-ope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e-init-mw-desktoparticletarget-toolbar">
    <w:name w:val="ve-init-mw-desktoparticletarget-toolbar"/>
    <w:basedOn w:val="Normal"/>
    <w:rsid w:val="00351EFB"/>
    <w:pPr>
      <w:spacing w:after="274" w:line="240" w:lineRule="auto"/>
      <w:ind w:left="-274" w:right="-274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ui-helper-hidden">
    <w:name w:val="ui-helper-hidde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ui-helper-hidden-accessible">
    <w:name w:val="ui-helper-hidden-accessible"/>
    <w:basedOn w:val="Normal"/>
    <w:rsid w:val="00351EFB"/>
    <w:pPr>
      <w:spacing w:after="0" w:line="240" w:lineRule="auto"/>
      <w:ind w:left="-15" w:right="-1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helper-reset">
    <w:name w:val="ui-helper-reset"/>
    <w:basedOn w:val="Normal"/>
    <w:rsid w:val="00351E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helper-zfix">
    <w:name w:val="ui-helper-zfix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">
    <w:name w:val="ui-icon"/>
    <w:basedOn w:val="Normal"/>
    <w:rsid w:val="00351EFB"/>
    <w:pPr>
      <w:spacing w:before="100" w:beforeAutospacing="1" w:after="100" w:afterAutospacing="1" w:line="240" w:lineRule="auto"/>
      <w:ind w:firstLine="734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widget-overlay">
    <w:name w:val="ui-widget-overlay"/>
    <w:basedOn w:val="Normal"/>
    <w:rsid w:val="00351EFB"/>
    <w:pPr>
      <w:shd w:val="clear" w:color="auto" w:fill="AAAAA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widget">
    <w:name w:val="ui-widget"/>
    <w:basedOn w:val="Normal"/>
    <w:rsid w:val="00351EFB"/>
    <w:pPr>
      <w:spacing w:before="100" w:beforeAutospacing="1" w:after="100" w:afterAutospacing="1" w:line="240" w:lineRule="auto"/>
    </w:pPr>
    <w:rPr>
      <w:rFonts w:ascii="Arial" w:eastAsia="Times New Roman" w:hAnsi="Arial" w:cs="Arial"/>
      <w:sz w:val="19"/>
      <w:szCs w:val="19"/>
    </w:rPr>
  </w:style>
  <w:style w:type="paragraph" w:customStyle="1" w:styleId="ui-widget-content">
    <w:name w:val="ui-widget-content"/>
    <w:basedOn w:val="Normal"/>
    <w:rsid w:val="00351EFB"/>
    <w:pPr>
      <w:pBdr>
        <w:top w:val="single" w:sz="6" w:space="0" w:color="CCCCCC"/>
        <w:left w:val="single" w:sz="6" w:space="0" w:color="CCCCCC"/>
        <w:bottom w:val="single" w:sz="6" w:space="0" w:color="CCCCCC"/>
        <w:right w:val="single" w:sz="6" w:space="0" w:color="CCCCCC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62B36"/>
      <w:sz w:val="24"/>
      <w:szCs w:val="24"/>
    </w:rPr>
  </w:style>
  <w:style w:type="paragraph" w:customStyle="1" w:styleId="ui-widget-header">
    <w:name w:val="ui-widget-header"/>
    <w:basedOn w:val="Normal"/>
    <w:rsid w:val="00351EFB"/>
    <w:pPr>
      <w:pBdr>
        <w:top w:val="single" w:sz="6" w:space="0" w:color="AED0EA"/>
        <w:left w:val="single" w:sz="6" w:space="0" w:color="AED0EA"/>
        <w:bottom w:val="single" w:sz="6" w:space="0" w:color="AED0EA"/>
        <w:right w:val="single" w:sz="6" w:space="0" w:color="AED0EA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222222"/>
      <w:sz w:val="24"/>
      <w:szCs w:val="24"/>
    </w:rPr>
  </w:style>
  <w:style w:type="paragraph" w:customStyle="1" w:styleId="ui-state-default">
    <w:name w:val="ui-state-default"/>
    <w:basedOn w:val="Normal"/>
    <w:rsid w:val="00351EFB"/>
    <w:pPr>
      <w:pBdr>
        <w:top w:val="single" w:sz="6" w:space="0" w:color="AED0EA"/>
        <w:left w:val="single" w:sz="6" w:space="0" w:color="AED0EA"/>
        <w:bottom w:val="single" w:sz="6" w:space="0" w:color="AED0EA"/>
        <w:right w:val="single" w:sz="6" w:space="0" w:color="AED0EA"/>
      </w:pBdr>
      <w:shd w:val="clear" w:color="auto" w:fill="D7EBF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2779AA"/>
      <w:sz w:val="24"/>
      <w:szCs w:val="24"/>
    </w:rPr>
  </w:style>
  <w:style w:type="paragraph" w:customStyle="1" w:styleId="ui-state-hover">
    <w:name w:val="ui-state-hover"/>
    <w:basedOn w:val="Normal"/>
    <w:rsid w:val="00351EFB"/>
    <w:pPr>
      <w:pBdr>
        <w:top w:val="single" w:sz="6" w:space="0" w:color="74B2E2"/>
        <w:left w:val="single" w:sz="6" w:space="0" w:color="74B2E2"/>
        <w:bottom w:val="single" w:sz="6" w:space="0" w:color="74B2E2"/>
        <w:right w:val="single" w:sz="6" w:space="0" w:color="74B2E2"/>
      </w:pBdr>
      <w:shd w:val="clear" w:color="auto" w:fill="E4F1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70A3"/>
      <w:sz w:val="24"/>
      <w:szCs w:val="24"/>
    </w:rPr>
  </w:style>
  <w:style w:type="paragraph" w:customStyle="1" w:styleId="ui-state-focus">
    <w:name w:val="ui-state-focus"/>
    <w:basedOn w:val="Normal"/>
    <w:rsid w:val="00351EFB"/>
    <w:pPr>
      <w:pBdr>
        <w:top w:val="single" w:sz="6" w:space="0" w:color="74B2E2"/>
        <w:left w:val="single" w:sz="6" w:space="0" w:color="74B2E2"/>
        <w:bottom w:val="single" w:sz="6" w:space="0" w:color="74B2E2"/>
        <w:right w:val="single" w:sz="6" w:space="0" w:color="74B2E2"/>
      </w:pBdr>
      <w:shd w:val="clear" w:color="auto" w:fill="E4F1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70A3"/>
      <w:sz w:val="24"/>
      <w:szCs w:val="24"/>
    </w:rPr>
  </w:style>
  <w:style w:type="paragraph" w:customStyle="1" w:styleId="ui-state-active">
    <w:name w:val="ui-state-active"/>
    <w:basedOn w:val="Normal"/>
    <w:rsid w:val="00351EFB"/>
    <w:pPr>
      <w:pBdr>
        <w:top w:val="single" w:sz="6" w:space="0" w:color="CCCCCC"/>
        <w:left w:val="single" w:sz="6" w:space="0" w:color="CCCCCC"/>
        <w:bottom w:val="single" w:sz="6" w:space="0" w:color="CCCCCC"/>
        <w:right w:val="single" w:sz="6" w:space="0" w:color="CCCCCC"/>
      </w:pBdr>
      <w:shd w:val="clear" w:color="auto" w:fill="F0F0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ui-state-highlight">
    <w:name w:val="ui-state-highlight"/>
    <w:basedOn w:val="Normal"/>
    <w:rsid w:val="00351EFB"/>
    <w:pPr>
      <w:pBdr>
        <w:top w:val="single" w:sz="6" w:space="0" w:color="F9DD34"/>
        <w:left w:val="single" w:sz="6" w:space="0" w:color="F9DD34"/>
        <w:bottom w:val="single" w:sz="6" w:space="0" w:color="F9DD34"/>
        <w:right w:val="single" w:sz="6" w:space="0" w:color="F9DD34"/>
      </w:pBdr>
      <w:shd w:val="clear" w:color="auto" w:fill="FBF9E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63636"/>
      <w:sz w:val="24"/>
      <w:szCs w:val="24"/>
    </w:rPr>
  </w:style>
  <w:style w:type="paragraph" w:customStyle="1" w:styleId="ui-state-error">
    <w:name w:val="ui-state-error"/>
    <w:basedOn w:val="Normal"/>
    <w:rsid w:val="00351EFB"/>
    <w:pPr>
      <w:pBdr>
        <w:top w:val="single" w:sz="6" w:space="0" w:color="CD0A0A"/>
        <w:left w:val="single" w:sz="6" w:space="0" w:color="CD0A0A"/>
        <w:bottom w:val="single" w:sz="6" w:space="0" w:color="CD0A0A"/>
        <w:right w:val="single" w:sz="6" w:space="0" w:color="CD0A0A"/>
      </w:pBdr>
      <w:shd w:val="clear" w:color="auto" w:fill="CD0A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ui-state-error-text">
    <w:name w:val="ui-state-error-tex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ui-priority-primary">
    <w:name w:val="ui-priority-primary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ui-priority-secondary">
    <w:name w:val="ui-priority-secondary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tate-disabled">
    <w:name w:val="ui-state-disabled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widget-shadow">
    <w:name w:val="ui-widget-shadow"/>
    <w:basedOn w:val="Normal"/>
    <w:rsid w:val="00351EFB"/>
    <w:pPr>
      <w:shd w:val="clear" w:color="auto" w:fill="000000"/>
      <w:spacing w:after="0" w:line="240" w:lineRule="auto"/>
      <w:ind w:left="-10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g-menu-container">
    <w:name w:val="fg-menu-contain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g-menu">
    <w:name w:val="fg-menu"/>
    <w:basedOn w:val="Normal"/>
    <w:rsid w:val="00351E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g-menu-breadcrumb">
    <w:name w:val="fg-menu-breadcrumb"/>
    <w:basedOn w:val="Normal"/>
    <w:rsid w:val="00351E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g-menu-footer">
    <w:name w:val="fg-menu-footer"/>
    <w:basedOn w:val="Normal"/>
    <w:rsid w:val="00351EFB"/>
    <w:pPr>
      <w:spacing w:before="96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g-menu-header">
    <w:name w:val="fg-menu-header"/>
    <w:basedOn w:val="Normal"/>
    <w:rsid w:val="00351EFB"/>
    <w:pPr>
      <w:spacing w:before="100" w:beforeAutospacing="1" w:after="96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dialog">
    <w:name w:val="ui-dialog"/>
    <w:basedOn w:val="Normal"/>
    <w:rsid w:val="00351EFB"/>
    <w:pPr>
      <w:pBdr>
        <w:top w:val="single" w:sz="6" w:space="0" w:color="A2A9B1"/>
        <w:left w:val="single" w:sz="6" w:space="0" w:color="A2A9B1"/>
        <w:bottom w:val="single" w:sz="6" w:space="0" w:color="A2A9B1"/>
        <w:right w:val="single" w:sz="6" w:space="0" w:color="A2A9B1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e-popups-settings-help">
    <w:name w:val="mwe-popups-settings-help"/>
    <w:basedOn w:val="Normal"/>
    <w:rsid w:val="00351EFB"/>
    <w:pPr>
      <w:spacing w:before="600" w:after="600" w:line="240" w:lineRule="auto"/>
      <w:ind w:left="600" w:right="600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we-popups">
    <w:name w:val="mwe-popups"/>
    <w:basedOn w:val="Normal"/>
    <w:rsid w:val="00351EFB"/>
    <w:pPr>
      <w:shd w:val="clear" w:color="auto" w:fill="FFFFFF"/>
      <w:spacing w:before="100" w:beforeAutospacing="1" w:after="100" w:afterAutospacing="1" w:line="300" w:lineRule="atLeast"/>
    </w:pPr>
    <w:rPr>
      <w:rFonts w:ascii="Times New Roman" w:eastAsia="Times New Roman" w:hAnsi="Times New Roman" w:cs="Times New Roman"/>
      <w:vanish/>
      <w:sz w:val="21"/>
      <w:szCs w:val="21"/>
    </w:rPr>
  </w:style>
  <w:style w:type="paragraph" w:customStyle="1" w:styleId="mwe-popups-settings-icon">
    <w:name w:val="mwe-popups-settings-icon"/>
    <w:basedOn w:val="Normal"/>
    <w:rsid w:val="00351EFB"/>
    <w:pPr>
      <w:spacing w:before="60" w:after="30" w:line="240" w:lineRule="auto"/>
      <w:ind w:left="60" w:right="60" w:hanging="24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e-popups-overlay">
    <w:name w:val="mwe-popups-overlay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lider">
    <w:name w:val="ui-slid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lider-horizontal">
    <w:name w:val="ui-slider-horizontal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lider-vertical">
    <w:name w:val="ui-slider-vertical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playercontainer">
    <w:name w:val="mwplayercontainer"/>
    <w:basedOn w:val="Normal"/>
    <w:rsid w:val="00351EFB"/>
    <w:pPr>
      <w:shd w:val="clear" w:color="auto" w:fill="00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layerselectlist">
    <w:name w:val="player_select_lis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20"/>
      <w:szCs w:val="20"/>
    </w:rPr>
  </w:style>
  <w:style w:type="paragraph" w:customStyle="1" w:styleId="mvplayhead">
    <w:name w:val="mv_playhead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vstatus">
    <w:name w:val="mv_status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setoggplayerpref">
    <w:name w:val="set_ogg_player_pref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rgeplaybutton">
    <w:name w:val="large_play_butt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link">
    <w:name w:val="ui-icon_link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progressbar-value">
    <w:name w:val="ui-progressbar-valu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-player">
    <w:name w:val="k-player"/>
    <w:basedOn w:val="Normal"/>
    <w:rsid w:val="00351EFB"/>
    <w:pPr>
      <w:shd w:val="clear" w:color="auto" w:fill="00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k-edit-screen">
    <w:name w:val="k-edit-screen"/>
    <w:basedOn w:val="Normal"/>
    <w:rsid w:val="00351EFB"/>
    <w:pPr>
      <w:shd w:val="clear" w:color="auto" w:fill="181818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ttmlstyled">
    <w:name w:val="ttmlstyled"/>
    <w:basedOn w:val="Normal"/>
    <w:rsid w:val="00351EFB"/>
    <w:pPr>
      <w:shd w:val="clear" w:color="auto" w:fill="333333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10"/>
      <w:sz w:val="24"/>
      <w:szCs w:val="24"/>
    </w:rPr>
  </w:style>
  <w:style w:type="paragraph" w:customStyle="1" w:styleId="mw-spinner-small">
    <w:name w:val="mw-spinner-small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spinner-large">
    <w:name w:val="mw-spinner-larg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spinner-block">
    <w:name w:val="mw-spinner-block"/>
    <w:basedOn w:val="Normal"/>
    <w:rsid w:val="00351EF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spinner-inline">
    <w:name w:val="mw-spinner-inline"/>
    <w:basedOn w:val="Normal"/>
    <w:rsid w:val="00351EFB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psy">
    <w:name w:val="tipsy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9"/>
      <w:szCs w:val="19"/>
    </w:rPr>
  </w:style>
  <w:style w:type="paragraph" w:customStyle="1" w:styleId="tipsy-inner">
    <w:name w:val="tipsy-inner"/>
    <w:basedOn w:val="Normal"/>
    <w:rsid w:val="00351EFB"/>
    <w:pPr>
      <w:pBdr>
        <w:top w:val="single" w:sz="6" w:space="4" w:color="A7D7F9"/>
        <w:left w:val="single" w:sz="6" w:space="6" w:color="A7D7F9"/>
        <w:bottom w:val="single" w:sz="6" w:space="3" w:color="A7D7F9"/>
        <w:right w:val="single" w:sz="6" w:space="6" w:color="A7D7F9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tipsy-arrow">
    <w:name w:val="tipsy-arrow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dialog">
    <w:name w:val="mw-mmv-dialog"/>
    <w:basedOn w:val="Normal"/>
    <w:rsid w:val="00351EFB"/>
    <w:pP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mmv-options-dialog">
    <w:name w:val="mw-mmv-options-dialog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options-submit">
    <w:name w:val="mw-mmv-options-submit"/>
    <w:basedOn w:val="Normal"/>
    <w:rsid w:val="00351EFB"/>
    <w:pPr>
      <w:spacing w:before="15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options-icon">
    <w:name w:val="mw-mmv-options-ic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options-dialog-header">
    <w:name w:val="mw-mmv-options-dialog-head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222222"/>
      <w:sz w:val="30"/>
      <w:szCs w:val="30"/>
    </w:rPr>
  </w:style>
  <w:style w:type="paragraph" w:customStyle="1" w:styleId="mw-mmv-options-text-header">
    <w:name w:val="mw-mmv-options-text-header"/>
    <w:basedOn w:val="Normal"/>
    <w:rsid w:val="00351EFB"/>
    <w:pPr>
      <w:spacing w:after="0" w:line="240" w:lineRule="auto"/>
    </w:pPr>
    <w:rPr>
      <w:rFonts w:ascii="Times New Roman" w:eastAsia="Times New Roman" w:hAnsi="Times New Roman" w:cs="Times New Roman"/>
      <w:color w:val="54595D"/>
      <w:sz w:val="24"/>
      <w:szCs w:val="24"/>
    </w:rPr>
  </w:style>
  <w:style w:type="paragraph" w:customStyle="1" w:styleId="mw-mmv-options-text-body">
    <w:name w:val="mw-mmv-options-text-body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72777D"/>
    </w:rPr>
  </w:style>
  <w:style w:type="paragraph" w:customStyle="1" w:styleId="mw-mmv-options-enable-alert">
    <w:name w:val="mw-mmv-options-enable-alert"/>
    <w:basedOn w:val="Normal"/>
    <w:rsid w:val="00351EFB"/>
    <w:pPr>
      <w:shd w:val="clear" w:color="auto" w:fill="EAEC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paragraph" w:customStyle="1" w:styleId="mw-mmv-image">
    <w:name w:val="mw-mmv-image"/>
    <w:basedOn w:val="Normal"/>
    <w:rsid w:val="00351EFB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download-button">
    <w:name w:val="mw-mmv-download-button"/>
    <w:basedOn w:val="Normal"/>
    <w:rsid w:val="00351EFB"/>
    <w:pPr>
      <w:spacing w:before="21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use-button">
    <w:name w:val="mw-mmv-reuse-button"/>
    <w:basedOn w:val="Normal"/>
    <w:rsid w:val="00351EFB"/>
    <w:pPr>
      <w:spacing w:before="21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options-button">
    <w:name w:val="mw-mmv-options-button"/>
    <w:basedOn w:val="Normal"/>
    <w:rsid w:val="00351EFB"/>
    <w:pPr>
      <w:spacing w:before="21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close">
    <w:name w:val="mw-mmv-close"/>
    <w:basedOn w:val="Normal"/>
    <w:rsid w:val="00351EFB"/>
    <w:pPr>
      <w:spacing w:before="21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fullscreen">
    <w:name w:val="mw-mmv-fullscreen"/>
    <w:basedOn w:val="Normal"/>
    <w:rsid w:val="00351EFB"/>
    <w:pPr>
      <w:spacing w:before="21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next-image">
    <w:name w:val="mw-mmv-next-imag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rev-image">
    <w:name w:val="mw-mmv-prev-imag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ermission-box">
    <w:name w:val="mw-mmv-permission-box"/>
    <w:basedOn w:val="Normal"/>
    <w:rsid w:val="00351EFB"/>
    <w:pPr>
      <w:spacing w:before="150" w:after="0" w:line="240" w:lineRule="auto"/>
      <w:ind w:left="300" w:right="30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rogress">
    <w:name w:val="mw-mmv-progress"/>
    <w:basedOn w:val="Normal"/>
    <w:rsid w:val="00351EFB"/>
    <w:pPr>
      <w:shd w:val="clear" w:color="auto" w:fill="C8CCD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rogress-percent">
    <w:name w:val="mw-mmv-progress-percen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stripe-button">
    <w:name w:val="mw-mmv-stripe-button"/>
    <w:basedOn w:val="Normal"/>
    <w:rsid w:val="00351EFB"/>
    <w:pPr>
      <w:spacing w:after="100" w:afterAutospacing="1" w:line="240" w:lineRule="auto"/>
    </w:pPr>
    <w:rPr>
      <w:rFonts w:ascii="Times New Roman" w:eastAsia="Times New Roman" w:hAnsi="Times New Roman" w:cs="Times New Roman"/>
      <w:color w:val="888888"/>
      <w:sz w:val="30"/>
      <w:szCs w:val="30"/>
    </w:rPr>
  </w:style>
  <w:style w:type="paragraph" w:customStyle="1" w:styleId="mw-mmv-info-box">
    <w:name w:val="mw-mmv-info-box"/>
    <w:basedOn w:val="Normal"/>
    <w:rsid w:val="00351EFB"/>
    <w:pPr>
      <w:pBdr>
        <w:top w:val="single" w:sz="6" w:space="0" w:color="C8CCD1"/>
        <w:left w:val="single" w:sz="6" w:space="0" w:color="C8CCD1"/>
        <w:bottom w:val="single" w:sz="6" w:space="0" w:color="C8CCD1"/>
        <w:right w:val="single" w:sz="6" w:space="0" w:color="C8CCD1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title-para">
    <w:name w:val="mw-mmv-title-para"/>
    <w:basedOn w:val="Normal"/>
    <w:rsid w:val="00351EFB"/>
    <w:pPr>
      <w:spacing w:after="150" w:line="54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credit">
    <w:name w:val="mw-mmv-credit"/>
    <w:basedOn w:val="Normal"/>
    <w:rsid w:val="00351EFB"/>
    <w:pPr>
      <w:spacing w:after="0" w:line="240" w:lineRule="auto"/>
    </w:pPr>
    <w:rPr>
      <w:rFonts w:ascii="Times New Roman" w:eastAsia="Times New Roman" w:hAnsi="Times New Roman" w:cs="Times New Roman"/>
      <w:color w:val="54595D"/>
      <w:sz w:val="20"/>
      <w:szCs w:val="20"/>
    </w:rPr>
  </w:style>
  <w:style w:type="paragraph" w:customStyle="1" w:styleId="mw-mmv-source-author">
    <w:name w:val="mw-mmv-source-author"/>
    <w:basedOn w:val="Normal"/>
    <w:rsid w:val="00351EFB"/>
    <w:pPr>
      <w:spacing w:before="100" w:beforeAutospacing="1" w:after="100" w:afterAutospacing="1" w:line="432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image-metadata">
    <w:name w:val="mw-mmv-image-metadata"/>
    <w:basedOn w:val="Normal"/>
    <w:rsid w:val="00351EFB"/>
    <w:pPr>
      <w:pBdr>
        <w:top w:val="single" w:sz="6" w:space="2" w:color="C8CCD1"/>
      </w:pBdr>
      <w:shd w:val="clear" w:color="auto" w:fill="F8F9FA"/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image-desc-div">
    <w:name w:val="mw-mmv-image-desc-div"/>
    <w:basedOn w:val="Normal"/>
    <w:rsid w:val="00351EFB"/>
    <w:pPr>
      <w:spacing w:before="100" w:beforeAutospacing="1" w:after="225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image-links-div">
    <w:name w:val="mw-mmv-image-links-div"/>
    <w:basedOn w:val="Normal"/>
    <w:rsid w:val="00351EFB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image-desc">
    <w:name w:val="mw-mmv-image-desc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4595D"/>
      <w:sz w:val="23"/>
      <w:szCs w:val="23"/>
    </w:rPr>
  </w:style>
  <w:style w:type="paragraph" w:customStyle="1" w:styleId="mw-mmv-image-links">
    <w:name w:val="mw-mmv-image-links"/>
    <w:basedOn w:val="Normal"/>
    <w:rsid w:val="00351EFB"/>
    <w:pPr>
      <w:spacing w:after="0" w:line="240" w:lineRule="auto"/>
      <w:ind w:left="300" w:right="30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license-contain">
    <w:name w:val="mw-mmv-license-contain"/>
    <w:basedOn w:val="Normal"/>
    <w:rsid w:val="00351EFB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license">
    <w:name w:val="mw-mmv-license"/>
    <w:basedOn w:val="Normal"/>
    <w:rsid w:val="00351EFB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filename-prefix">
    <w:name w:val="mw-mmv-filename-prefix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about-links">
    <w:name w:val="mw-mmv-about-links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mw-mmv-label">
    <w:name w:val="mw-mmv-label"/>
    <w:basedOn w:val="Normal"/>
    <w:rsid w:val="00351EFB"/>
    <w:pPr>
      <w:shd w:val="clear" w:color="auto" w:fill="EAECF0"/>
      <w:spacing w:before="15" w:after="100" w:afterAutospacing="1" w:line="240" w:lineRule="auto"/>
      <w:ind w:left="90"/>
    </w:pPr>
    <w:rPr>
      <w:rFonts w:ascii="Times New Roman" w:eastAsia="Times New Roman" w:hAnsi="Times New Roman" w:cs="Times New Roman"/>
      <w:color w:val="222222"/>
    </w:rPr>
  </w:style>
  <w:style w:type="paragraph" w:customStyle="1" w:styleId="mw-mmv-image-metadata-desc-column">
    <w:name w:val="mw-mmv-image-metadata-desc-colum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image-metadata-links-column">
    <w:name w:val="mw-mmv-image-metadata-links-column"/>
    <w:basedOn w:val="Normal"/>
    <w:rsid w:val="00351EFB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s">
    <w:name w:val="mw-mmv-restrictions"/>
    <w:basedOn w:val="Normal"/>
    <w:rsid w:val="00351EFB"/>
    <w:pPr>
      <w:spacing w:before="100" w:beforeAutospacing="1" w:after="100" w:afterAutospacing="1" w:line="21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label">
    <w:name w:val="mw-mmv-restriction-label"/>
    <w:basedOn w:val="Normal"/>
    <w:rsid w:val="00351EFB"/>
    <w:pPr>
      <w:shd w:val="clear" w:color="auto" w:fill="FFCC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label-inner">
    <w:name w:val="mw-mmv-restriction-label-inner"/>
    <w:basedOn w:val="Normal"/>
    <w:rsid w:val="00351EFB"/>
    <w:pPr>
      <w:spacing w:before="100" w:beforeAutospacing="1" w:after="100" w:afterAutospacing="1" w:line="240" w:lineRule="auto"/>
      <w:ind w:hanging="1891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2257">
    <w:name w:val="mw-mmv-restriction-2257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aus-reserve">
    <w:name w:val="mw-mmv-restriction-aus-reserv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communist">
    <w:name w:val="mw-mmv-restriction-communis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costume">
    <w:name w:val="mw-mmv-restriction-costum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currency">
    <w:name w:val="mw-mmv-restriction-currency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design">
    <w:name w:val="mw-mmv-restriction-desig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fan-art">
    <w:name w:val="mw-mmv-restriction-fan-ar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ihl">
    <w:name w:val="mw-mmv-restriction-ihl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insignia">
    <w:name w:val="mw-mmv-restriction-insignia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ita-mibac">
    <w:name w:val="mw-mmv-restriction-ita-mibac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nazi">
    <w:name w:val="mw-mmv-restriction-nazi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personality">
    <w:name w:val="mw-mmv-restriction-personality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striction-default">
    <w:name w:val="mw-mmv-restriction-defaul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main">
    <w:name w:val="mw-mmv-mai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image-inner-wrapper">
    <w:name w:val="mw-mmv-image-inner-wrapp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re-image">
    <w:name w:val="mw-mmv-pre-imag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ost-image">
    <w:name w:val="mw-mmv-post-image"/>
    <w:basedOn w:val="Normal"/>
    <w:rsid w:val="00351EFB"/>
    <w:pP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paragraph" w:customStyle="1" w:styleId="mw-mmv-above-fold">
    <w:name w:val="mw-mmv-above-fold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colbreak">
    <w:name w:val="nocolbreak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ox">
    <w:name w:val="navbox"/>
    <w:basedOn w:val="Normal"/>
    <w:rsid w:val="00351EFB"/>
    <w:pPr>
      <w:pBdr>
        <w:top w:val="single" w:sz="6" w:space="1" w:color="A2A9B1"/>
        <w:left w:val="single" w:sz="6" w:space="1" w:color="A2A9B1"/>
        <w:bottom w:val="single" w:sz="6" w:space="1" w:color="A2A9B1"/>
        <w:right w:val="single" w:sz="6" w:space="1" w:color="A2A9B1"/>
      </w:pBdr>
      <w:shd w:val="clear" w:color="auto" w:fill="FDFDFD"/>
      <w:spacing w:before="240" w:after="0" w:line="240" w:lineRule="auto"/>
      <w:jc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navbox-inner">
    <w:name w:val="navbox-inn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ox-subgroup">
    <w:name w:val="navbox-subgroup"/>
    <w:basedOn w:val="Normal"/>
    <w:rsid w:val="00351EFB"/>
    <w:pPr>
      <w:shd w:val="clear" w:color="auto" w:fill="FDFDF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ox-group">
    <w:name w:val="navbox-group"/>
    <w:basedOn w:val="Normal"/>
    <w:rsid w:val="00351EFB"/>
    <w:pPr>
      <w:spacing w:before="100" w:beforeAutospacing="1" w:after="100" w:afterAutospacing="1" w:line="360" w:lineRule="atLeast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ox-title">
    <w:name w:val="navbox-title"/>
    <w:basedOn w:val="Normal"/>
    <w:rsid w:val="00351EFB"/>
    <w:pPr>
      <w:shd w:val="clear" w:color="auto" w:fill="CCCCFF"/>
      <w:spacing w:before="100" w:beforeAutospacing="1" w:after="100" w:afterAutospacing="1" w:line="360" w:lineRule="atLeast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ox-abovebelow">
    <w:name w:val="navbox-abovebelow"/>
    <w:basedOn w:val="Normal"/>
    <w:rsid w:val="00351EFB"/>
    <w:pPr>
      <w:shd w:val="clear" w:color="auto" w:fill="DDDDFF"/>
      <w:spacing w:before="100" w:beforeAutospacing="1" w:after="100" w:afterAutospacing="1" w:line="360" w:lineRule="atLeast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ox-list">
    <w:name w:val="navbox-list"/>
    <w:basedOn w:val="Normal"/>
    <w:rsid w:val="00351EFB"/>
    <w:pPr>
      <w:spacing w:before="100" w:beforeAutospacing="1" w:after="100" w:afterAutospacing="1" w:line="36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ox-even">
    <w:name w:val="navbox-even"/>
    <w:basedOn w:val="Normal"/>
    <w:rsid w:val="00351EFB"/>
    <w:pPr>
      <w:shd w:val="clear" w:color="auto" w:fill="F7F7F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ox-odd">
    <w:name w:val="navbox-odd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ar">
    <w:name w:val="navba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infobox">
    <w:name w:val="infobox"/>
    <w:basedOn w:val="Normal"/>
    <w:rsid w:val="00351EFB"/>
    <w:pPr>
      <w:pBdr>
        <w:top w:val="single" w:sz="6" w:space="2" w:color="A2A9B1"/>
        <w:left w:val="single" w:sz="6" w:space="2" w:color="A2A9B1"/>
        <w:bottom w:val="single" w:sz="6" w:space="2" w:color="A2A9B1"/>
        <w:right w:val="single" w:sz="6" w:space="2" w:color="A2A9B1"/>
      </w:pBdr>
      <w:shd w:val="clear" w:color="auto" w:fill="F8F9FA"/>
      <w:spacing w:before="120" w:after="120" w:line="360" w:lineRule="atLeast"/>
      <w:ind w:left="240"/>
    </w:pPr>
    <w:rPr>
      <w:rFonts w:ascii="Times New Roman" w:eastAsia="Times New Roman" w:hAnsi="Times New Roman" w:cs="Times New Roman"/>
      <w:color w:val="000000"/>
      <w:sz w:val="21"/>
      <w:szCs w:val="21"/>
    </w:rPr>
  </w:style>
  <w:style w:type="paragraph" w:customStyle="1" w:styleId="messagebox">
    <w:name w:val="messagebox"/>
    <w:basedOn w:val="Normal"/>
    <w:rsid w:val="00351EFB"/>
    <w:pPr>
      <w:pBdr>
        <w:top w:val="single" w:sz="6" w:space="2" w:color="A2A9B1"/>
        <w:left w:val="single" w:sz="6" w:space="2" w:color="A2A9B1"/>
        <w:bottom w:val="single" w:sz="6" w:space="2" w:color="A2A9B1"/>
        <w:right w:val="single" w:sz="6" w:space="2" w:color="A2A9B1"/>
      </w:pBdr>
      <w:shd w:val="clear" w:color="auto" w:fill="F8F9FA"/>
      <w:spacing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isualhide">
    <w:name w:val="visualhid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tnote">
    <w:name w:val="hatnot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geo-default">
    <w:name w:val="geo-defaul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eo-dms">
    <w:name w:val="geo-dms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eo-dec">
    <w:name w:val="geo-dec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eo-nondefault">
    <w:name w:val="geo-nondefaul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geo-multi-punct">
    <w:name w:val="geo-multi-punc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longitude">
    <w:name w:val="longitud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titude">
    <w:name w:val="latitud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wrap">
    <w:name w:val="nowrap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rap">
    <w:name w:val="wrap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mplate-documentation">
    <w:name w:val="template-documentation"/>
    <w:basedOn w:val="Normal"/>
    <w:rsid w:val="00351EFB"/>
    <w:pPr>
      <w:pBdr>
        <w:top w:val="single" w:sz="6" w:space="12" w:color="A2A9B1"/>
        <w:left w:val="single" w:sz="6" w:space="12" w:color="A2A9B1"/>
        <w:bottom w:val="single" w:sz="6" w:space="12" w:color="A2A9B1"/>
        <w:right w:val="single" w:sz="6" w:space="12" w:color="A2A9B1"/>
      </w:pBdr>
      <w:shd w:val="clear" w:color="auto" w:fill="ECFCF4"/>
      <w:spacing w:before="24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tag-markers">
    <w:name w:val="mw-tag-markers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</w:rPr>
  </w:style>
  <w:style w:type="paragraph" w:customStyle="1" w:styleId="checkuser-show">
    <w:name w:val="checkuser-show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sysop-show">
    <w:name w:val="sysop-show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patroller-show">
    <w:name w:val="patroller-show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templateeditor-show">
    <w:name w:val="templateeditor-show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extendedmover-show">
    <w:name w:val="extendedmover-show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extendedconfirmed-show">
    <w:name w:val="extendedconfirmed-show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autoconfirmed-show">
    <w:name w:val="autoconfirmed-show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user-show">
    <w:name w:val="user-show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times-serif">
    <w:name w:val="times-serif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mwe-math-fallback-image-display">
    <w:name w:val="mwe-math-fallback-image-display"/>
    <w:basedOn w:val="Normal"/>
    <w:rsid w:val="00351EFB"/>
    <w:pPr>
      <w:spacing w:before="144" w:after="144" w:line="240" w:lineRule="auto"/>
      <w:ind w:left="384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e-math-mathml-display">
    <w:name w:val="mwe-math-mathml-display"/>
    <w:basedOn w:val="Normal"/>
    <w:rsid w:val="00351EFB"/>
    <w:pPr>
      <w:spacing w:before="144" w:after="144" w:line="240" w:lineRule="auto"/>
      <w:ind w:left="384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laggedrevsdraftsynced">
    <w:name w:val="flaggedrevs_draft_synced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flaggedrevsstablesynced">
    <w:name w:val="flaggedrevs_stable_synced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editsection-visualeditor">
    <w:name w:val="mw-editsection-visualedito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ecial-label">
    <w:name w:val="special-label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ecial-query">
    <w:name w:val="special-query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ecial-hover">
    <w:name w:val="special-hov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ls-search">
    <w:name w:val="uls-search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ls-filtersuggestion">
    <w:name w:val="uls-filtersuggesti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ls-lcd-region-title">
    <w:name w:val="uls-lcd-region-titl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view-expanded">
    <w:name w:val="mw-mmv-view-expanded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view-config">
    <w:name w:val="mw-mmv-view-config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indicators">
    <w:name w:val="mw-indicators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e-ui-surface">
    <w:name w:val="ve-ui-surfac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e-init-mw-desktoparticletarget-editablecontent">
    <w:name w:val="ve-init-mw-desktoparticletarget-editableconten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ui-icon-preview-disambiguation">
    <w:name w:val="mw-ui-icon-preview-disambiguati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ui-icon-preview-generic">
    <w:name w:val="mw-ui-icon-preview-generic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e-popups-container">
    <w:name w:val="mwe-popups-contain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e-popups-extract">
    <w:name w:val="mwe-popups-extrac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e-popups-title">
    <w:name w:val="mwe-popups-titl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lider-handle">
    <w:name w:val="ui-slider-handl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lider-range">
    <w:name w:val="ui-slider-rang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diacontainer">
    <w:name w:val="mediacontain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verlay-win">
    <w:name w:val="overlay-wi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verlay-content">
    <w:name w:val="overlay-conten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olcontainer">
    <w:name w:val="vol_contain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ntrol-bar">
    <w:name w:val="control-ba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layhead">
    <w:name w:val="play_head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me-disp">
    <w:name w:val="time-disp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ource-switch">
    <w:name w:val="source-switch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button">
    <w:name w:val="lbutt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button">
    <w:name w:val="rbutt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-options">
    <w:name w:val="k-options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-menu-screens">
    <w:name w:val="k-menu-screens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-menu">
    <w:name w:val="k-menu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olumecontrol">
    <w:name w:val="volume_control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olume-slider">
    <w:name w:val="volume-slid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reditsbox">
    <w:name w:val="credits_box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-attribution">
    <w:name w:val="k-attributi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dialog-down-arrow">
    <w:name w:val="mw-mmv-dialog-down-arrow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dialog-copy">
    <w:name w:val="mw-mmv-dialog-copy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dialog-warning">
    <w:name w:val="mw-mmv-dialog-warning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use-tabs">
    <w:name w:val="mw-mmv-reuse-tabs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use-pane">
    <w:name w:val="mw-mmv-reuse-pan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enable-confirmation">
    <w:name w:val="mw-mmv-enable-confirmati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disable-confirmation">
    <w:name w:val="mw-mmv-disable-confirmati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options-enable">
    <w:name w:val="mw-mmv-options-enabl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options-disable">
    <w:name w:val="mw-mmv-options-disabl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confirmation-close">
    <w:name w:val="mw-mmv-confirmation-clos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options-text">
    <w:name w:val="mw-mmv-options-tex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rror-box">
    <w:name w:val="error-box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ermission-close">
    <w:name w:val="mw-mmv-permission-clos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ermission-text">
    <w:name w:val="mw-mmv-permission-tex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ermission-html">
    <w:name w:val="mw-mmv-permission-html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ttf-ellipsis">
    <w:name w:val="mw-mmv-ttf-ellipsis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data-panel-is-closed">
    <w:name w:val="metadata-panel-is-closed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ermission-link">
    <w:name w:val="mw-mmv-permission-link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wrapper">
    <w:name w:val="mw-mmv-wrapp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q-fullscreened">
    <w:name w:val="jq-fullscreened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specialpage-summary">
    <w:name w:val="mw-specialpage-summary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empty-li">
    <w:name w:val="mw-empty-li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collapsible-toggle">
    <w:name w:val="mw-collapsible-toggl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mbox">
    <w:name w:val="imbox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ide-when-compact">
    <w:name w:val="hide-when-compac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elflink">
    <w:name w:val="selflink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pb-header">
    <w:name w:val="wpb-head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pb-outside">
    <w:name w:val="wpb-outsid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ox-image">
    <w:name w:val="mbox-imag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ox-imageright">
    <w:name w:val="mbox-imagerigh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ox-empty-cell">
    <w:name w:val="mbox-empty-cell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ox-text-span">
    <w:name w:val="mbox-text-spa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elected">
    <w:name w:val="ui-selected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ox-small">
    <w:name w:val="mbox-small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ox-small-left">
    <w:name w:val="mbox-small-lef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ls-no-found-more">
    <w:name w:val="uls-no-found-mor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pycode">
    <w:name w:val="copycod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-play">
    <w:name w:val="ui-icon-play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-pause">
    <w:name w:val="ui-icon-pause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o-ui-optionwidget">
    <w:name w:val="oo-ui-optionwidge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error-text">
    <w:name w:val="mw-mmv-error-tex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error-description">
    <w:name w:val="mw-mmv-error-descriptio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ermission-text-fader">
    <w:name w:val="mw-mmv-permission-text-fad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mbox">
    <w:name w:val="tmbox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ls-trigger">
    <w:name w:val="uls-trigger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ite-accessibility-label">
    <w:name w:val="cite-accessibility-label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lert-text">
    <w:name w:val="alert-tex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oo-ui-element-hidden">
    <w:name w:val="oo-ui-element-hidden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editnotice-redlink">
    <w:name w:val="editnotice-redlink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ui-checkbox">
    <w:name w:val="mw-ui-checkbox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ox-text">
    <w:name w:val="mbox-tex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putbox-element">
    <w:name w:val="inputbox-element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ference">
    <w:name w:val="reference"/>
    <w:basedOn w:val="DefaultParagraphFont"/>
    <w:rsid w:val="00351EFB"/>
    <w:rPr>
      <w:sz w:val="19"/>
      <w:szCs w:val="19"/>
    </w:rPr>
  </w:style>
  <w:style w:type="character" w:customStyle="1" w:styleId="brokenref">
    <w:name w:val="brokenref"/>
    <w:basedOn w:val="DefaultParagraphFont"/>
    <w:rsid w:val="00351EFB"/>
    <w:rPr>
      <w:vanish/>
      <w:webHidden w:val="0"/>
      <w:specVanish w:val="0"/>
    </w:rPr>
  </w:style>
  <w:style w:type="character" w:customStyle="1" w:styleId="texhtml">
    <w:name w:val="texhtml"/>
    <w:basedOn w:val="DefaultParagraphFont"/>
    <w:rsid w:val="00351EFB"/>
    <w:rPr>
      <w:rFonts w:ascii="Times New Roman" w:hAnsi="Times New Roman" w:cs="Times New Roman" w:hint="default"/>
      <w:sz w:val="28"/>
      <w:szCs w:val="28"/>
    </w:rPr>
  </w:style>
  <w:style w:type="character" w:customStyle="1" w:styleId="mwe-math-mathml-inline">
    <w:name w:val="mwe-math-mathml-inline"/>
    <w:basedOn w:val="DefaultParagraphFont"/>
    <w:rsid w:val="00351EFB"/>
    <w:rPr>
      <w:sz w:val="28"/>
      <w:szCs w:val="28"/>
    </w:rPr>
  </w:style>
  <w:style w:type="character" w:customStyle="1" w:styleId="ui-icon1">
    <w:name w:val="ui-icon1"/>
    <w:basedOn w:val="DefaultParagraphFont"/>
    <w:rsid w:val="00351EFB"/>
    <w:rPr>
      <w:vanish w:val="0"/>
      <w:webHidden w:val="0"/>
      <w:specVanish w:val="0"/>
    </w:rPr>
  </w:style>
  <w:style w:type="character" w:customStyle="1" w:styleId="ui-text">
    <w:name w:val="ui-text"/>
    <w:basedOn w:val="DefaultParagraphFont"/>
    <w:rsid w:val="00351EFB"/>
  </w:style>
  <w:style w:type="paragraph" w:customStyle="1" w:styleId="mw-editsection-divider1">
    <w:name w:val="mw-editsection-divider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color w:val="54595D"/>
      <w:sz w:val="24"/>
      <w:szCs w:val="24"/>
    </w:rPr>
  </w:style>
  <w:style w:type="paragraph" w:customStyle="1" w:styleId="mw-editsection-visualeditor1">
    <w:name w:val="mw-editsection-visualeditor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editsection-divider2">
    <w:name w:val="mw-editsection-divider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color w:val="54595D"/>
      <w:sz w:val="24"/>
      <w:szCs w:val="24"/>
    </w:rPr>
  </w:style>
  <w:style w:type="paragraph" w:customStyle="1" w:styleId="mw-editsection-visualeditor2">
    <w:name w:val="mw-editsection-visualeditor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play-btn-large1">
    <w:name w:val="play-btn-large1"/>
    <w:basedOn w:val="Normal"/>
    <w:rsid w:val="00351E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t-tooltipcontent1">
    <w:name w:val="rt-tooltipcontent1"/>
    <w:basedOn w:val="Normal"/>
    <w:rsid w:val="00351EFB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t-tooltipcontent2">
    <w:name w:val="rt-tooltipcontent2"/>
    <w:basedOn w:val="Normal"/>
    <w:rsid w:val="00351EFB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ecial-label1">
    <w:name w:val="special-label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72777D"/>
      <w:sz w:val="24"/>
      <w:szCs w:val="24"/>
    </w:rPr>
  </w:style>
  <w:style w:type="paragraph" w:customStyle="1" w:styleId="special-query1">
    <w:name w:val="special-query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paragraph" w:customStyle="1" w:styleId="special-hover1">
    <w:name w:val="special-hover1"/>
    <w:basedOn w:val="Normal"/>
    <w:rsid w:val="00351EFB"/>
    <w:pPr>
      <w:shd w:val="clear" w:color="auto" w:fill="C8CCD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ecial-label2">
    <w:name w:val="special-label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special-query2">
    <w:name w:val="special-query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uls-no-found-more1">
    <w:name w:val="uls-no-found-more1"/>
    <w:basedOn w:val="Normal"/>
    <w:rsid w:val="00351EFB"/>
    <w:pP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ls-menu1">
    <w:name w:val="uls-menu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uls-search1">
    <w:name w:val="uls-search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ls-filtersuggestion1">
    <w:name w:val="uls-filtersuggestion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72777D"/>
      <w:sz w:val="24"/>
      <w:szCs w:val="24"/>
    </w:rPr>
  </w:style>
  <w:style w:type="paragraph" w:customStyle="1" w:styleId="uls-lcd-region-title1">
    <w:name w:val="uls-lcd-region-title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4595D"/>
      <w:sz w:val="24"/>
      <w:szCs w:val="24"/>
    </w:rPr>
  </w:style>
  <w:style w:type="paragraph" w:customStyle="1" w:styleId="special-query3">
    <w:name w:val="special-query3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view-expanded1">
    <w:name w:val="mw-mmv-view-expanded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view-config1">
    <w:name w:val="mw-mmv-view-config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ls-trigger1">
    <w:name w:val="uls-trigger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ls-trigger2">
    <w:name w:val="uls-trigger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indicators1">
    <w:name w:val="mw-indicators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ve-ui-surface1">
    <w:name w:val="ve-ui-surface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ve-init-mw-desktoparticletarget-editablecontent1">
    <w:name w:val="ve-init-mw-desktoparticletarget-editablecontent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ve-init-mw-tempwikitexteditorwidget1">
    <w:name w:val="ve-init-mw-tempwikitexteditorwidget1"/>
    <w:basedOn w:val="Normal"/>
    <w:rsid w:val="00351EFB"/>
    <w:pPr>
      <w:spacing w:before="100" w:beforeAutospacing="1" w:after="100" w:afterAutospacing="1" w:line="360" w:lineRule="atLeast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ve-ui-surface2">
    <w:name w:val="ve-ui-surface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widget1">
    <w:name w:val="ui-widget1"/>
    <w:basedOn w:val="Normal"/>
    <w:rsid w:val="00351EFB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ui-state-default1">
    <w:name w:val="ui-state-default1"/>
    <w:basedOn w:val="Normal"/>
    <w:rsid w:val="00351EFB"/>
    <w:pPr>
      <w:pBdr>
        <w:top w:val="single" w:sz="6" w:space="0" w:color="AED0EA"/>
        <w:left w:val="single" w:sz="6" w:space="0" w:color="AED0EA"/>
        <w:bottom w:val="single" w:sz="6" w:space="0" w:color="AED0EA"/>
        <w:right w:val="single" w:sz="6" w:space="0" w:color="AED0EA"/>
      </w:pBdr>
      <w:shd w:val="clear" w:color="auto" w:fill="D7EBF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2779AA"/>
      <w:sz w:val="24"/>
      <w:szCs w:val="24"/>
    </w:rPr>
  </w:style>
  <w:style w:type="paragraph" w:customStyle="1" w:styleId="ui-state-default2">
    <w:name w:val="ui-state-default2"/>
    <w:basedOn w:val="Normal"/>
    <w:rsid w:val="00351EFB"/>
    <w:pPr>
      <w:pBdr>
        <w:top w:val="single" w:sz="6" w:space="0" w:color="AED0EA"/>
        <w:left w:val="single" w:sz="6" w:space="0" w:color="AED0EA"/>
        <w:bottom w:val="single" w:sz="6" w:space="0" w:color="AED0EA"/>
        <w:right w:val="single" w:sz="6" w:space="0" w:color="AED0EA"/>
      </w:pBdr>
      <w:shd w:val="clear" w:color="auto" w:fill="D7EBF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2779AA"/>
      <w:sz w:val="24"/>
      <w:szCs w:val="24"/>
    </w:rPr>
  </w:style>
  <w:style w:type="paragraph" w:customStyle="1" w:styleId="ui-state-hover1">
    <w:name w:val="ui-state-hover1"/>
    <w:basedOn w:val="Normal"/>
    <w:rsid w:val="00351EFB"/>
    <w:pPr>
      <w:pBdr>
        <w:top w:val="single" w:sz="6" w:space="0" w:color="74B2E2"/>
        <w:left w:val="single" w:sz="6" w:space="0" w:color="74B2E2"/>
        <w:bottom w:val="single" w:sz="6" w:space="0" w:color="74B2E2"/>
        <w:right w:val="single" w:sz="6" w:space="0" w:color="74B2E2"/>
      </w:pBdr>
      <w:shd w:val="clear" w:color="auto" w:fill="E4F1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70A3"/>
      <w:sz w:val="24"/>
      <w:szCs w:val="24"/>
    </w:rPr>
  </w:style>
  <w:style w:type="paragraph" w:customStyle="1" w:styleId="ui-state-hover2">
    <w:name w:val="ui-state-hover2"/>
    <w:basedOn w:val="Normal"/>
    <w:rsid w:val="00351EFB"/>
    <w:pPr>
      <w:pBdr>
        <w:top w:val="single" w:sz="6" w:space="0" w:color="74B2E2"/>
        <w:left w:val="single" w:sz="6" w:space="0" w:color="74B2E2"/>
        <w:bottom w:val="single" w:sz="6" w:space="0" w:color="74B2E2"/>
        <w:right w:val="single" w:sz="6" w:space="0" w:color="74B2E2"/>
      </w:pBdr>
      <w:shd w:val="clear" w:color="auto" w:fill="E4F1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70A3"/>
      <w:sz w:val="24"/>
      <w:szCs w:val="24"/>
    </w:rPr>
  </w:style>
  <w:style w:type="paragraph" w:customStyle="1" w:styleId="ui-state-focus1">
    <w:name w:val="ui-state-focus1"/>
    <w:basedOn w:val="Normal"/>
    <w:rsid w:val="00351EFB"/>
    <w:pPr>
      <w:pBdr>
        <w:top w:val="single" w:sz="6" w:space="0" w:color="74B2E2"/>
        <w:left w:val="single" w:sz="6" w:space="0" w:color="74B2E2"/>
        <w:bottom w:val="single" w:sz="6" w:space="0" w:color="74B2E2"/>
        <w:right w:val="single" w:sz="6" w:space="0" w:color="74B2E2"/>
      </w:pBdr>
      <w:shd w:val="clear" w:color="auto" w:fill="E4F1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70A3"/>
      <w:sz w:val="24"/>
      <w:szCs w:val="24"/>
    </w:rPr>
  </w:style>
  <w:style w:type="paragraph" w:customStyle="1" w:styleId="ui-state-focus2">
    <w:name w:val="ui-state-focus2"/>
    <w:basedOn w:val="Normal"/>
    <w:rsid w:val="00351EFB"/>
    <w:pPr>
      <w:pBdr>
        <w:top w:val="single" w:sz="6" w:space="0" w:color="74B2E2"/>
        <w:left w:val="single" w:sz="6" w:space="0" w:color="74B2E2"/>
        <w:bottom w:val="single" w:sz="6" w:space="0" w:color="74B2E2"/>
        <w:right w:val="single" w:sz="6" w:space="0" w:color="74B2E2"/>
      </w:pBdr>
      <w:shd w:val="clear" w:color="auto" w:fill="E4F1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70A3"/>
      <w:sz w:val="24"/>
      <w:szCs w:val="24"/>
    </w:rPr>
  </w:style>
  <w:style w:type="paragraph" w:customStyle="1" w:styleId="ui-state-active1">
    <w:name w:val="ui-state-active1"/>
    <w:basedOn w:val="Normal"/>
    <w:rsid w:val="00351EFB"/>
    <w:pPr>
      <w:pBdr>
        <w:top w:val="single" w:sz="6" w:space="0" w:color="CCCCCC"/>
        <w:left w:val="single" w:sz="6" w:space="0" w:color="CCCCCC"/>
        <w:bottom w:val="single" w:sz="6" w:space="0" w:color="CCCCCC"/>
        <w:right w:val="single" w:sz="6" w:space="0" w:color="CCCCCC"/>
      </w:pBdr>
      <w:shd w:val="clear" w:color="auto" w:fill="F0F0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ui-state-active2">
    <w:name w:val="ui-state-active2"/>
    <w:basedOn w:val="Normal"/>
    <w:rsid w:val="00351EFB"/>
    <w:pPr>
      <w:pBdr>
        <w:top w:val="single" w:sz="6" w:space="0" w:color="CCCCCC"/>
        <w:left w:val="single" w:sz="6" w:space="0" w:color="CCCCCC"/>
        <w:bottom w:val="single" w:sz="6" w:space="0" w:color="CCCCCC"/>
        <w:right w:val="single" w:sz="6" w:space="0" w:color="CCCCCC"/>
      </w:pBdr>
      <w:shd w:val="clear" w:color="auto" w:fill="F0F0F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ui-state-highlight1">
    <w:name w:val="ui-state-highlight1"/>
    <w:basedOn w:val="Normal"/>
    <w:rsid w:val="00351EFB"/>
    <w:pPr>
      <w:pBdr>
        <w:top w:val="single" w:sz="6" w:space="0" w:color="F9DD34"/>
        <w:left w:val="single" w:sz="6" w:space="0" w:color="F9DD34"/>
        <w:bottom w:val="single" w:sz="6" w:space="0" w:color="F9DD34"/>
        <w:right w:val="single" w:sz="6" w:space="0" w:color="F9DD34"/>
      </w:pBdr>
      <w:shd w:val="clear" w:color="auto" w:fill="FBF9E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63636"/>
      <w:sz w:val="24"/>
      <w:szCs w:val="24"/>
    </w:rPr>
  </w:style>
  <w:style w:type="paragraph" w:customStyle="1" w:styleId="ui-state-highlight2">
    <w:name w:val="ui-state-highlight2"/>
    <w:basedOn w:val="Normal"/>
    <w:rsid w:val="00351EFB"/>
    <w:pPr>
      <w:pBdr>
        <w:top w:val="single" w:sz="6" w:space="0" w:color="F9DD34"/>
        <w:left w:val="single" w:sz="6" w:space="0" w:color="F9DD34"/>
        <w:bottom w:val="single" w:sz="6" w:space="0" w:color="F9DD34"/>
        <w:right w:val="single" w:sz="6" w:space="0" w:color="F9DD34"/>
      </w:pBdr>
      <w:shd w:val="clear" w:color="auto" w:fill="FBF9E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63636"/>
      <w:sz w:val="24"/>
      <w:szCs w:val="24"/>
    </w:rPr>
  </w:style>
  <w:style w:type="paragraph" w:customStyle="1" w:styleId="ui-state-error1">
    <w:name w:val="ui-state-error1"/>
    <w:basedOn w:val="Normal"/>
    <w:rsid w:val="00351EFB"/>
    <w:pPr>
      <w:pBdr>
        <w:top w:val="single" w:sz="6" w:space="0" w:color="CD0A0A"/>
        <w:left w:val="single" w:sz="6" w:space="0" w:color="CD0A0A"/>
        <w:bottom w:val="single" w:sz="6" w:space="0" w:color="CD0A0A"/>
        <w:right w:val="single" w:sz="6" w:space="0" w:color="CD0A0A"/>
      </w:pBdr>
      <w:shd w:val="clear" w:color="auto" w:fill="CD0A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ui-state-error2">
    <w:name w:val="ui-state-error2"/>
    <w:basedOn w:val="Normal"/>
    <w:rsid w:val="00351EFB"/>
    <w:pPr>
      <w:pBdr>
        <w:top w:val="single" w:sz="6" w:space="0" w:color="CD0A0A"/>
        <w:left w:val="single" w:sz="6" w:space="0" w:color="CD0A0A"/>
        <w:bottom w:val="single" w:sz="6" w:space="0" w:color="CD0A0A"/>
        <w:right w:val="single" w:sz="6" w:space="0" w:color="CD0A0A"/>
      </w:pBdr>
      <w:shd w:val="clear" w:color="auto" w:fill="CD0A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ui-state-error-text1">
    <w:name w:val="ui-state-error-text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ui-state-error-text2">
    <w:name w:val="ui-state-error-text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ui-priority-primary1">
    <w:name w:val="ui-priority-primary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ui-priority-primary2">
    <w:name w:val="ui-priority-primary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ui-priority-secondary1">
    <w:name w:val="ui-priority-secondary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priority-secondary2">
    <w:name w:val="ui-priority-secondary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tate-disabled1">
    <w:name w:val="ui-state-disabled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tate-disabled2">
    <w:name w:val="ui-state-disabled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2">
    <w:name w:val="ui-icon2"/>
    <w:basedOn w:val="Normal"/>
    <w:rsid w:val="00351EFB"/>
    <w:pPr>
      <w:spacing w:before="100" w:beforeAutospacing="1" w:after="100" w:afterAutospacing="1" w:line="240" w:lineRule="auto"/>
      <w:ind w:firstLine="734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3">
    <w:name w:val="ui-icon3"/>
    <w:basedOn w:val="Normal"/>
    <w:rsid w:val="00351EFB"/>
    <w:pPr>
      <w:spacing w:before="100" w:beforeAutospacing="1" w:after="100" w:afterAutospacing="1" w:line="240" w:lineRule="auto"/>
      <w:ind w:firstLine="734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4">
    <w:name w:val="ui-icon4"/>
    <w:basedOn w:val="Normal"/>
    <w:rsid w:val="00351EFB"/>
    <w:pPr>
      <w:spacing w:before="100" w:beforeAutospacing="1" w:after="100" w:afterAutospacing="1" w:line="240" w:lineRule="auto"/>
      <w:ind w:firstLine="734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5">
    <w:name w:val="ui-icon5"/>
    <w:basedOn w:val="Normal"/>
    <w:rsid w:val="00351EFB"/>
    <w:pPr>
      <w:spacing w:before="100" w:beforeAutospacing="1" w:after="100" w:afterAutospacing="1" w:line="240" w:lineRule="auto"/>
      <w:ind w:firstLine="734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6">
    <w:name w:val="ui-icon6"/>
    <w:basedOn w:val="Normal"/>
    <w:rsid w:val="00351EFB"/>
    <w:pPr>
      <w:spacing w:before="100" w:beforeAutospacing="1" w:after="100" w:afterAutospacing="1" w:line="240" w:lineRule="auto"/>
      <w:ind w:firstLine="734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7">
    <w:name w:val="ui-icon7"/>
    <w:basedOn w:val="Normal"/>
    <w:rsid w:val="00351EFB"/>
    <w:pPr>
      <w:spacing w:before="100" w:beforeAutospacing="1" w:after="100" w:afterAutospacing="1" w:line="240" w:lineRule="auto"/>
      <w:ind w:firstLine="734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8">
    <w:name w:val="ui-icon8"/>
    <w:basedOn w:val="Normal"/>
    <w:rsid w:val="00351EFB"/>
    <w:pPr>
      <w:spacing w:before="100" w:beforeAutospacing="1" w:after="100" w:afterAutospacing="1" w:line="240" w:lineRule="auto"/>
      <w:ind w:firstLine="734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9">
    <w:name w:val="ui-icon9"/>
    <w:basedOn w:val="Normal"/>
    <w:rsid w:val="00351EFB"/>
    <w:pPr>
      <w:spacing w:before="100" w:beforeAutospacing="1" w:after="100" w:afterAutospacing="1" w:line="240" w:lineRule="auto"/>
      <w:ind w:firstLine="734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10">
    <w:name w:val="ui-icon10"/>
    <w:basedOn w:val="Normal"/>
    <w:rsid w:val="00351EFB"/>
    <w:pPr>
      <w:spacing w:before="100" w:beforeAutospacing="1" w:after="100" w:afterAutospacing="1" w:line="240" w:lineRule="auto"/>
      <w:ind w:firstLine="734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ui-icon1">
    <w:name w:val="mw-ui-icon1"/>
    <w:basedOn w:val="Normal"/>
    <w:rsid w:val="00351EFB"/>
    <w:pPr>
      <w:spacing w:before="100" w:beforeAutospacing="1" w:after="100" w:afterAutospacing="1" w:line="36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ui-icon-preview-disambiguation1">
    <w:name w:val="mw-ui-icon-preview-disambiguation1"/>
    <w:basedOn w:val="Normal"/>
    <w:rsid w:val="00351EFB"/>
    <w:pPr>
      <w:spacing w:before="315"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ui-icon-preview-generic1">
    <w:name w:val="mw-ui-icon-preview-generic1"/>
    <w:basedOn w:val="Normal"/>
    <w:rsid w:val="00351EFB"/>
    <w:pPr>
      <w:spacing w:before="315"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e-popups-container1">
    <w:name w:val="mwe-popups-container1"/>
    <w:basedOn w:val="Normal"/>
    <w:rsid w:val="00351EFB"/>
    <w:pPr>
      <w:spacing w:after="100" w:afterAutospacing="1" w:line="240" w:lineRule="auto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paragraph" w:customStyle="1" w:styleId="mwe-popups-extract1">
    <w:name w:val="mwe-popups-extract1"/>
    <w:basedOn w:val="Normal"/>
    <w:rsid w:val="00351EFB"/>
    <w:pPr>
      <w:spacing w:before="240" w:after="240" w:line="240" w:lineRule="auto"/>
      <w:ind w:left="240" w:right="240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paragraph" w:customStyle="1" w:styleId="mwe-popups-extract2">
    <w:name w:val="mwe-popups-extract2"/>
    <w:basedOn w:val="Normal"/>
    <w:rsid w:val="00351EFB"/>
    <w:pPr>
      <w:spacing w:before="240" w:after="240" w:line="240" w:lineRule="auto"/>
      <w:ind w:left="240" w:right="240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paragraph" w:customStyle="1" w:styleId="mwe-popups-title1">
    <w:name w:val="mwe-popups-title1"/>
    <w:basedOn w:val="Normal"/>
    <w:rsid w:val="00351EFB"/>
    <w:pPr>
      <w:spacing w:after="0" w:line="240" w:lineRule="auto"/>
      <w:ind w:left="240" w:right="24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ui-slider-handle1">
    <w:name w:val="ui-slider-handle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lider-range1">
    <w:name w:val="ui-slider-range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ui-slider-handle2">
    <w:name w:val="ui-slider-handle2"/>
    <w:basedOn w:val="Normal"/>
    <w:rsid w:val="00351EFB"/>
    <w:pPr>
      <w:spacing w:before="100" w:beforeAutospacing="1" w:after="100" w:afterAutospacing="1" w:line="240" w:lineRule="auto"/>
      <w:ind w:left="-144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lider-handle3">
    <w:name w:val="ui-slider-handle3"/>
    <w:basedOn w:val="Normal"/>
    <w:rsid w:val="00351EFB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lider-range2">
    <w:name w:val="ui-slider-range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diacontainer1">
    <w:name w:val="mediacontainer1"/>
    <w:basedOn w:val="Normal"/>
    <w:rsid w:val="00351E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i-icon11">
    <w:name w:val="ui-icon11"/>
    <w:basedOn w:val="DefaultParagraphFont"/>
    <w:rsid w:val="00351EFB"/>
    <w:rPr>
      <w:vanish w:val="0"/>
      <w:webHidden w:val="0"/>
      <w:specVanish w:val="0"/>
    </w:rPr>
  </w:style>
  <w:style w:type="character" w:customStyle="1" w:styleId="ui-text1">
    <w:name w:val="ui-text1"/>
    <w:basedOn w:val="DefaultParagraphFont"/>
    <w:rsid w:val="00351EFB"/>
  </w:style>
  <w:style w:type="paragraph" w:customStyle="1" w:styleId="ui-widget-overlay1">
    <w:name w:val="ui-widget-overlay1"/>
    <w:basedOn w:val="Normal"/>
    <w:rsid w:val="00351EFB"/>
    <w:pPr>
      <w:shd w:val="clear" w:color="auto" w:fill="00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elected1">
    <w:name w:val="ui-selected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overlay-win1">
    <w:name w:val="overlay-win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verlay-content1">
    <w:name w:val="overlay-content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olcontainer1">
    <w:name w:val="vol_container1"/>
    <w:basedOn w:val="Normal"/>
    <w:rsid w:val="00351EFB"/>
    <w:pPr>
      <w:shd w:val="clear" w:color="auto" w:fill="272727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pycode1">
    <w:name w:val="copycode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ui-iconlink1">
    <w:name w:val="ui-icon_link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tate-hover3">
    <w:name w:val="ui-state-hover3"/>
    <w:basedOn w:val="Normal"/>
    <w:rsid w:val="00351EFB"/>
    <w:pPr>
      <w:shd w:val="clear" w:color="auto" w:fill="E4F1F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70A3"/>
      <w:sz w:val="24"/>
      <w:szCs w:val="24"/>
    </w:rPr>
  </w:style>
  <w:style w:type="paragraph" w:customStyle="1" w:styleId="ui-widget-content1">
    <w:name w:val="ui-widget-content1"/>
    <w:basedOn w:val="Normal"/>
    <w:rsid w:val="00351EFB"/>
    <w:pPr>
      <w:pBdr>
        <w:top w:val="single" w:sz="6" w:space="0" w:color="CCCCCC"/>
        <w:left w:val="single" w:sz="6" w:space="0" w:color="CCCCCC"/>
        <w:bottom w:val="single" w:sz="6" w:space="0" w:color="CCCCCC"/>
        <w:right w:val="single" w:sz="6" w:space="0" w:color="CCCCCC"/>
      </w:pBd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55555"/>
      <w:sz w:val="24"/>
      <w:szCs w:val="24"/>
    </w:rPr>
  </w:style>
  <w:style w:type="paragraph" w:customStyle="1" w:styleId="play-btn-large2">
    <w:name w:val="play-btn-large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lay-btn-large3">
    <w:name w:val="play-btn-large3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12">
    <w:name w:val="ui-icon12"/>
    <w:basedOn w:val="Normal"/>
    <w:rsid w:val="00351EFB"/>
    <w:pPr>
      <w:spacing w:before="100" w:beforeAutospacing="1" w:after="100" w:afterAutospacing="1" w:line="240" w:lineRule="auto"/>
      <w:ind w:firstLine="734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-play1">
    <w:name w:val="ui-icon-play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icon-pause1">
    <w:name w:val="ui-icon-pause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ntrol-bar1">
    <w:name w:val="control-bar1"/>
    <w:basedOn w:val="Normal"/>
    <w:rsid w:val="00351EFB"/>
    <w:pPr>
      <w:pBdr>
        <w:top w:val="single" w:sz="2" w:space="2" w:color="C8C8C8"/>
        <w:left w:val="single" w:sz="6" w:space="5" w:color="C8C8C8"/>
        <w:bottom w:val="single" w:sz="6" w:space="0" w:color="C8C8C8"/>
        <w:right w:val="single" w:sz="2" w:space="0" w:color="C8C8C8"/>
      </w:pBdr>
      <w:spacing w:after="100" w:afterAutospacing="1" w:line="240" w:lineRule="auto"/>
    </w:pPr>
    <w:rPr>
      <w:rFonts w:ascii="Arial" w:eastAsia="Times New Roman" w:hAnsi="Arial" w:cs="Arial"/>
      <w:color w:val="555555"/>
      <w:sz w:val="17"/>
      <w:szCs w:val="17"/>
    </w:rPr>
  </w:style>
  <w:style w:type="paragraph" w:customStyle="1" w:styleId="playhead1">
    <w:name w:val="play_head1"/>
    <w:basedOn w:val="Normal"/>
    <w:rsid w:val="00351EFB"/>
    <w:pPr>
      <w:pBdr>
        <w:top w:val="single" w:sz="6" w:space="0" w:color="EEEEEE"/>
        <w:left w:val="single" w:sz="6" w:space="0" w:color="EEEEEE"/>
        <w:bottom w:val="single" w:sz="6" w:space="0" w:color="EEEEEE"/>
        <w:right w:val="single" w:sz="6" w:space="0" w:color="EEEEEE"/>
      </w:pBdr>
      <w:spacing w:before="75" w:after="0" w:line="240" w:lineRule="auto"/>
      <w:ind w:right="3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lider-handle4">
    <w:name w:val="ui-slider-handle4"/>
    <w:basedOn w:val="Normal"/>
    <w:rsid w:val="00351EFB"/>
    <w:pPr>
      <w:pBdr>
        <w:top w:val="single" w:sz="6" w:space="0" w:color="888888"/>
        <w:left w:val="single" w:sz="6" w:space="0" w:color="888888"/>
        <w:bottom w:val="single" w:sz="6" w:space="0" w:color="888888"/>
        <w:right w:val="single" w:sz="6" w:space="0" w:color="888888"/>
      </w:pBdr>
      <w:spacing w:after="0" w:line="240" w:lineRule="auto"/>
      <w:ind w:left="-7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g-menu-container1">
    <w:name w:val="fg-menu-container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me-disp1">
    <w:name w:val="time-disp1"/>
    <w:basedOn w:val="Normal"/>
    <w:rsid w:val="00351EFB"/>
    <w:pPr>
      <w:spacing w:before="100" w:beforeAutospacing="1" w:after="100" w:afterAutospacing="1" w:line="300" w:lineRule="atLeast"/>
    </w:pPr>
    <w:rPr>
      <w:rFonts w:ascii="Arial" w:eastAsia="Times New Roman" w:hAnsi="Arial" w:cs="Arial"/>
      <w:color w:val="555555"/>
      <w:sz w:val="17"/>
      <w:szCs w:val="17"/>
    </w:rPr>
  </w:style>
  <w:style w:type="paragraph" w:customStyle="1" w:styleId="source-switch1">
    <w:name w:val="source-switch1"/>
    <w:basedOn w:val="Normal"/>
    <w:rsid w:val="00351EFB"/>
    <w:pPr>
      <w:spacing w:before="100" w:beforeAutospacing="1" w:after="100" w:afterAutospacing="1" w:line="300" w:lineRule="atLeast"/>
      <w:jc w:val="center"/>
    </w:pPr>
    <w:rPr>
      <w:rFonts w:ascii="Arial" w:eastAsia="Times New Roman" w:hAnsi="Arial" w:cs="Arial"/>
      <w:color w:val="555555"/>
      <w:sz w:val="17"/>
      <w:szCs w:val="17"/>
    </w:rPr>
  </w:style>
  <w:style w:type="paragraph" w:customStyle="1" w:styleId="lbutton1">
    <w:name w:val="lbutton1"/>
    <w:basedOn w:val="Normal"/>
    <w:rsid w:val="00351EFB"/>
    <w:pPr>
      <w:spacing w:before="30" w:after="30" w:line="240" w:lineRule="auto"/>
      <w:ind w:left="30" w:right="3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button1">
    <w:name w:val="rbutton1"/>
    <w:basedOn w:val="Normal"/>
    <w:rsid w:val="00351EFB"/>
    <w:pPr>
      <w:spacing w:before="3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-options1">
    <w:name w:val="k-options1"/>
    <w:basedOn w:val="Normal"/>
    <w:rsid w:val="00351EFB"/>
    <w:pPr>
      <w:pBdr>
        <w:top w:val="single" w:sz="6" w:space="0" w:color="AAAAAA"/>
        <w:left w:val="single" w:sz="6" w:space="0" w:color="AAAAAA"/>
        <w:bottom w:val="single" w:sz="6" w:space="0" w:color="AAAAAA"/>
        <w:right w:val="single" w:sz="6" w:space="0" w:color="AAAAAA"/>
      </w:pBdr>
      <w:spacing w:after="100" w:afterAutospacing="1" w:line="240" w:lineRule="auto"/>
      <w:jc w:val="center"/>
    </w:pPr>
    <w:rPr>
      <w:rFonts w:ascii="Lucida Sans" w:eastAsia="Times New Roman" w:hAnsi="Lucida Sans" w:cs="Times New Roman"/>
      <w:caps/>
      <w:color w:val="555555"/>
      <w:sz w:val="17"/>
      <w:szCs w:val="17"/>
    </w:rPr>
  </w:style>
  <w:style w:type="paragraph" w:customStyle="1" w:styleId="k-menu-screens1">
    <w:name w:val="k-menu-screens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k-menu1">
    <w:name w:val="k-menu1"/>
    <w:basedOn w:val="Normal"/>
    <w:rsid w:val="00351EFB"/>
    <w:pPr>
      <w:shd w:val="clear" w:color="auto" w:fill="181818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volumecontrol1">
    <w:name w:val="volume_control1"/>
    <w:basedOn w:val="Normal"/>
    <w:rsid w:val="00351EFB"/>
    <w:pPr>
      <w:spacing w:before="100" w:beforeAutospacing="1" w:after="100" w:afterAutospacing="1" w:line="240" w:lineRule="auto"/>
      <w:ind w:right="3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olume-slider1">
    <w:name w:val="volume-slider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ui-slider-range3">
    <w:name w:val="ui-slider-range3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reditsbox1">
    <w:name w:val="credits_box1"/>
    <w:basedOn w:val="Normal"/>
    <w:rsid w:val="00351EFB"/>
    <w:pP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-attribution1">
    <w:name w:val="k-attribution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psy-arrow1">
    <w:name w:val="tipsy-arrow1"/>
    <w:basedOn w:val="Normal"/>
    <w:rsid w:val="00351EFB"/>
    <w:pPr>
      <w:spacing w:before="100" w:beforeAutospacing="1" w:after="100" w:afterAutospacing="1" w:line="240" w:lineRule="auto"/>
      <w:ind w:left="-7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psy-arrow2">
    <w:name w:val="tipsy-arrow2"/>
    <w:basedOn w:val="Normal"/>
    <w:rsid w:val="00351EFB"/>
    <w:pPr>
      <w:spacing w:before="100" w:beforeAutospacing="1" w:after="100" w:afterAutospacing="1" w:line="240" w:lineRule="auto"/>
      <w:ind w:left="-75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psy-arrow3">
    <w:name w:val="tipsy-arrow3"/>
    <w:basedOn w:val="Normal"/>
    <w:rsid w:val="00351EFB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psy-arrow4">
    <w:name w:val="tipsy-arrow4"/>
    <w:basedOn w:val="Normal"/>
    <w:rsid w:val="00351EFB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dialog-down-arrow1">
    <w:name w:val="mw-mmv-dialog-down-arrow1"/>
    <w:basedOn w:val="Normal"/>
    <w:rsid w:val="00351EFB"/>
    <w:pP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dialog-copy1">
    <w:name w:val="mw-mmv-dialog-copy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dialog-copy2">
    <w:name w:val="mw-mmv-dialog-copy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dialog-warning1">
    <w:name w:val="mw-mmv-dialog-warning1"/>
    <w:basedOn w:val="Normal"/>
    <w:rsid w:val="00351EFB"/>
    <w:pPr>
      <w:shd w:val="clear" w:color="auto" w:fill="FFD36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reuse-tabs1">
    <w:name w:val="mw-mmv-reuse-tabs1"/>
    <w:basedOn w:val="Normal"/>
    <w:rsid w:val="00351EFB"/>
    <w:pPr>
      <w:pBdr>
        <w:bottom w:val="single" w:sz="6" w:space="0" w:color="C8CCD1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o-ui-optionwidget1">
    <w:name w:val="oo-ui-optionwidget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9"/>
      <w:szCs w:val="29"/>
    </w:rPr>
  </w:style>
  <w:style w:type="paragraph" w:customStyle="1" w:styleId="mw-mmv-reuse-pane1">
    <w:name w:val="mw-mmv-reuse-pane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mmv-dialog-warning2">
    <w:name w:val="mw-mmv-dialog-warning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o-ui-optionwidget2">
    <w:name w:val="oo-ui-optionwidget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dialog-down-arrow2">
    <w:name w:val="mw-mmv-dialog-down-arrow2"/>
    <w:basedOn w:val="Normal"/>
    <w:rsid w:val="00351EFB"/>
    <w:pPr>
      <w:shd w:val="clear" w:color="auto" w:fill="F8F9F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dialog-warning3">
    <w:name w:val="mw-mmv-dialog-warning3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enable-confirmation1">
    <w:name w:val="mw-mmv-enable-confirmation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mmv-disable-confirmation1">
    <w:name w:val="mw-mmv-disable-confirmation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mmv-options-enable1">
    <w:name w:val="mw-mmv-options-enable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mmv-options-disable1">
    <w:name w:val="mw-mmv-options-disable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mmv-confirmation-close1">
    <w:name w:val="mw-mmv-confirmation-close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options-dialog-header1">
    <w:name w:val="mw-mmv-options-dialog-header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222222"/>
      <w:sz w:val="30"/>
      <w:szCs w:val="30"/>
    </w:rPr>
  </w:style>
  <w:style w:type="paragraph" w:customStyle="1" w:styleId="mw-mmv-options-text-header1">
    <w:name w:val="mw-mmv-options-text-header1"/>
    <w:basedOn w:val="Normal"/>
    <w:rsid w:val="00351EFB"/>
    <w:pPr>
      <w:spacing w:after="0" w:line="240" w:lineRule="auto"/>
    </w:pPr>
    <w:rPr>
      <w:rFonts w:ascii="Times New Roman" w:eastAsia="Times New Roman" w:hAnsi="Times New Roman" w:cs="Times New Roman"/>
      <w:color w:val="222222"/>
      <w:sz w:val="24"/>
      <w:szCs w:val="24"/>
    </w:rPr>
  </w:style>
  <w:style w:type="paragraph" w:customStyle="1" w:styleId="mw-mmv-options-dialog-header2">
    <w:name w:val="mw-mmv-options-dialog-header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z w:val="30"/>
      <w:szCs w:val="30"/>
    </w:rPr>
  </w:style>
  <w:style w:type="paragraph" w:customStyle="1" w:styleId="mw-mmv-options-text-header2">
    <w:name w:val="mw-mmv-options-text-header2"/>
    <w:basedOn w:val="Normal"/>
    <w:rsid w:val="00351EFB"/>
    <w:pPr>
      <w:spacing w:after="0" w:line="240" w:lineRule="auto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mw-mmv-options-text1">
    <w:name w:val="mw-mmv-options-text1"/>
    <w:basedOn w:val="Normal"/>
    <w:rsid w:val="00351EFB"/>
    <w:pPr>
      <w:spacing w:before="100" w:beforeAutospacing="1" w:after="100" w:afterAutospacing="1" w:line="240" w:lineRule="auto"/>
      <w:ind w:left="10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rror-box1">
    <w:name w:val="error-box1"/>
    <w:basedOn w:val="Normal"/>
    <w:rsid w:val="00351EFB"/>
    <w:pPr>
      <w:spacing w:after="100" w:afterAutospacing="1" w:line="240" w:lineRule="auto"/>
      <w:ind w:left="-5250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mw-mmv-error-text1">
    <w:name w:val="mw-mmv-error-text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72"/>
      <w:szCs w:val="72"/>
    </w:rPr>
  </w:style>
  <w:style w:type="paragraph" w:customStyle="1" w:styleId="mw-mmv-error-description1">
    <w:name w:val="mw-mmv-error-description1"/>
    <w:basedOn w:val="Normal"/>
    <w:rsid w:val="00351EFB"/>
    <w:pPr>
      <w:spacing w:before="450" w:after="100" w:afterAutospacing="1" w:line="240" w:lineRule="auto"/>
    </w:pPr>
    <w:rPr>
      <w:rFonts w:ascii="Times New Roman" w:eastAsia="Times New Roman" w:hAnsi="Times New Roman" w:cs="Times New Roman"/>
      <w:sz w:val="33"/>
      <w:szCs w:val="33"/>
    </w:rPr>
  </w:style>
  <w:style w:type="paragraph" w:customStyle="1" w:styleId="mw-mmv-fullscreen1">
    <w:name w:val="mw-mmv-fullscreen1"/>
    <w:basedOn w:val="Normal"/>
    <w:rsid w:val="00351EFB"/>
    <w:pPr>
      <w:spacing w:before="21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ermission-close1">
    <w:name w:val="mw-mmv-permission-close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mmv-permission-text1">
    <w:name w:val="mw-mmv-permission-text1"/>
    <w:basedOn w:val="Normal"/>
    <w:rsid w:val="00351EFB"/>
    <w:pPr>
      <w:spacing w:after="150" w:line="240" w:lineRule="auto"/>
      <w:ind w:left="150" w:right="150"/>
    </w:pPr>
    <w:rPr>
      <w:rFonts w:ascii="Times New Roman" w:eastAsia="Times New Roman" w:hAnsi="Times New Roman" w:cs="Times New Roman"/>
      <w:color w:val="54595D"/>
    </w:rPr>
  </w:style>
  <w:style w:type="paragraph" w:customStyle="1" w:styleId="mw-mmv-permission-text-fader1">
    <w:name w:val="mw-mmv-permission-text-fader1"/>
    <w:basedOn w:val="Normal"/>
    <w:rsid w:val="00351EFB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ermission-html1">
    <w:name w:val="mw-mmv-permission-html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mmv-ttf-ellipsis1">
    <w:name w:val="mw-mmv-ttf-ellipsis1"/>
    <w:basedOn w:val="Normal"/>
    <w:rsid w:val="00351EFB"/>
    <w:pPr>
      <w:spacing w:before="100" w:beforeAutospacing="1" w:after="100" w:afterAutospacing="1" w:line="240" w:lineRule="auto"/>
      <w:ind w:hanging="1891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ttf-ellipsis2">
    <w:name w:val="mw-mmv-ttf-ellipsis2"/>
    <w:basedOn w:val="Normal"/>
    <w:rsid w:val="00351EFB"/>
    <w:pPr>
      <w:shd w:val="clear" w:color="auto" w:fill="EAECF0"/>
      <w:spacing w:before="100" w:beforeAutospacing="1" w:after="100" w:afterAutospacing="1" w:line="240" w:lineRule="auto"/>
      <w:ind w:hanging="1891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ttf-ellipsis3">
    <w:name w:val="mw-mmv-ttf-ellipsis3"/>
    <w:basedOn w:val="Normal"/>
    <w:rsid w:val="00351EFB"/>
    <w:pPr>
      <w:shd w:val="clear" w:color="auto" w:fill="C8CCD1"/>
      <w:spacing w:before="100" w:beforeAutospacing="1" w:after="100" w:afterAutospacing="1" w:line="240" w:lineRule="auto"/>
      <w:ind w:hanging="1891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ttf-ellipsis4">
    <w:name w:val="mw-mmv-ttf-ellipsis4"/>
    <w:basedOn w:val="Normal"/>
    <w:rsid w:val="00351EFB"/>
    <w:pPr>
      <w:shd w:val="clear" w:color="auto" w:fill="C8CCD1"/>
      <w:spacing w:before="100" w:beforeAutospacing="1" w:after="100" w:afterAutospacing="1" w:line="240" w:lineRule="auto"/>
      <w:ind w:hanging="1891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ttf-ellipsis5">
    <w:name w:val="mw-mmv-ttf-ellipsis5"/>
    <w:basedOn w:val="Normal"/>
    <w:rsid w:val="00351EFB"/>
    <w:pPr>
      <w:shd w:val="clear" w:color="auto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data-panel-is-closed1">
    <w:name w:val="metadata-panel-is-closed1"/>
    <w:basedOn w:val="Normal"/>
    <w:rsid w:val="00351EFB"/>
    <w:pPr>
      <w:spacing w:before="100" w:beforeAutospacing="1" w:after="100" w:afterAutospacing="1" w:line="405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ttf-ellipsis6">
    <w:name w:val="mw-mmv-ttf-ellipsis6"/>
    <w:basedOn w:val="Normal"/>
    <w:rsid w:val="00351EFB"/>
    <w:pPr>
      <w:shd w:val="clear" w:color="auto" w:fill="F8F9F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image-metadata1">
    <w:name w:val="mw-mmv-image-metadata1"/>
    <w:basedOn w:val="Normal"/>
    <w:rsid w:val="00351EFB"/>
    <w:pPr>
      <w:pBdr>
        <w:top w:val="single" w:sz="6" w:space="2" w:color="C8CCD1"/>
      </w:pBdr>
      <w:shd w:val="clear" w:color="auto" w:fill="F8F9FA"/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image-metadata-links-column1">
    <w:name w:val="mw-mmv-image-metadata-links-column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permission-link1">
    <w:name w:val="mw-mmv-permission-link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mmv-wrapper1">
    <w:name w:val="mw-mmv-wrapper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7"/>
      <w:szCs w:val="27"/>
    </w:rPr>
  </w:style>
  <w:style w:type="paragraph" w:customStyle="1" w:styleId="jq-fullscreened1">
    <w:name w:val="jq-fullscreened1"/>
    <w:basedOn w:val="Normal"/>
    <w:rsid w:val="00351EFB"/>
    <w:pPr>
      <w:shd w:val="clear" w:color="auto" w:fill="000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specialpage-summary1">
    <w:name w:val="mw-specialpage-summary1"/>
    <w:basedOn w:val="Normal"/>
    <w:rsid w:val="00351EFB"/>
    <w:pPr>
      <w:spacing w:before="24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empty-li1">
    <w:name w:val="mw-empty-li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navbox1">
    <w:name w:val="navbox1"/>
    <w:basedOn w:val="Normal"/>
    <w:rsid w:val="00351EFB"/>
    <w:pPr>
      <w:pBdr>
        <w:top w:val="single" w:sz="6" w:space="1" w:color="A2A9B1"/>
        <w:left w:val="single" w:sz="6" w:space="1" w:color="A2A9B1"/>
        <w:bottom w:val="single" w:sz="6" w:space="1" w:color="A2A9B1"/>
        <w:right w:val="single" w:sz="6" w:space="1" w:color="A2A9B1"/>
      </w:pBdr>
      <w:shd w:val="clear" w:color="auto" w:fill="FDFDFD"/>
      <w:spacing w:after="0" w:line="240" w:lineRule="auto"/>
      <w:jc w:val="center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navbox-title1">
    <w:name w:val="navbox-title1"/>
    <w:basedOn w:val="Normal"/>
    <w:rsid w:val="00351EFB"/>
    <w:pPr>
      <w:shd w:val="clear" w:color="auto" w:fill="DDDDFF"/>
      <w:spacing w:before="100" w:beforeAutospacing="1" w:after="100" w:afterAutospacing="1" w:line="360" w:lineRule="atLeast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ox-group1">
    <w:name w:val="navbox-group1"/>
    <w:basedOn w:val="Normal"/>
    <w:rsid w:val="00351EFB"/>
    <w:pPr>
      <w:shd w:val="clear" w:color="auto" w:fill="E6E6FF"/>
      <w:spacing w:before="100" w:beforeAutospacing="1" w:after="100" w:afterAutospacing="1" w:line="360" w:lineRule="atLeast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ox-abovebelow1">
    <w:name w:val="navbox-abovebelow1"/>
    <w:basedOn w:val="Normal"/>
    <w:rsid w:val="00351EFB"/>
    <w:pPr>
      <w:shd w:val="clear" w:color="auto" w:fill="E6E6FF"/>
      <w:spacing w:before="100" w:beforeAutospacing="1" w:after="100" w:afterAutospacing="1" w:line="360" w:lineRule="atLeast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ar1">
    <w:name w:val="navbar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ar2">
    <w:name w:val="navbar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vbar3">
    <w:name w:val="navbar3"/>
    <w:basedOn w:val="Normal"/>
    <w:rsid w:val="00351EFB"/>
    <w:pPr>
      <w:spacing w:before="100" w:beforeAutospacing="1" w:after="100" w:afterAutospacing="1" w:line="240" w:lineRule="auto"/>
      <w:ind w:right="120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mw-collapsible-toggle1">
    <w:name w:val="mw-collapsible-toggle1"/>
    <w:basedOn w:val="Normal"/>
    <w:rsid w:val="00351EFB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collapsible-toggle2">
    <w:name w:val="mw-collapsible-toggle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mbox1">
    <w:name w:val="imbox1"/>
    <w:basedOn w:val="Normal"/>
    <w:rsid w:val="00351EFB"/>
    <w:pPr>
      <w:spacing w:after="0" w:line="240" w:lineRule="auto"/>
      <w:ind w:left="-120" w:right="-1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mbox2">
    <w:name w:val="imbox2"/>
    <w:basedOn w:val="Normal"/>
    <w:rsid w:val="00351EFB"/>
    <w:pPr>
      <w:spacing w:before="60" w:after="60" w:line="240" w:lineRule="auto"/>
      <w:ind w:left="60" w:right="6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mbox1">
    <w:name w:val="tmbox1"/>
    <w:basedOn w:val="Normal"/>
    <w:rsid w:val="00351EFB"/>
    <w:pPr>
      <w:spacing w:before="30" w:after="3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ox-small1">
    <w:name w:val="mbox-small1"/>
    <w:basedOn w:val="Normal"/>
    <w:rsid w:val="00351EFB"/>
    <w:pPr>
      <w:spacing w:before="60" w:after="60" w:line="300" w:lineRule="atLeast"/>
      <w:ind w:left="240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mbox-small-left1">
    <w:name w:val="mbox-small-left1"/>
    <w:basedOn w:val="Normal"/>
    <w:rsid w:val="00351EFB"/>
    <w:pPr>
      <w:spacing w:before="60" w:after="60" w:line="300" w:lineRule="atLeast"/>
      <w:ind w:right="240"/>
    </w:pPr>
    <w:rPr>
      <w:rFonts w:ascii="Times New Roman" w:eastAsia="Times New Roman" w:hAnsi="Times New Roman" w:cs="Times New Roman"/>
      <w:sz w:val="21"/>
      <w:szCs w:val="21"/>
    </w:rPr>
  </w:style>
  <w:style w:type="paragraph" w:customStyle="1" w:styleId="mbox-image1">
    <w:name w:val="mbox-image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box-imageright1">
    <w:name w:val="mbox-imageright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box-empty-cell1">
    <w:name w:val="mbox-empty-cell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box-text1">
    <w:name w:val="mbox-text1"/>
    <w:basedOn w:val="Normal"/>
    <w:rsid w:val="00351E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ox-text-span1">
    <w:name w:val="mbox-text-span1"/>
    <w:basedOn w:val="Normal"/>
    <w:rsid w:val="00351EFB"/>
    <w:pPr>
      <w:spacing w:before="100" w:beforeAutospacing="1" w:after="100" w:afterAutospacing="1" w:line="36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ox-text-span2">
    <w:name w:val="mbox-text-span2"/>
    <w:basedOn w:val="Normal"/>
    <w:rsid w:val="00351EFB"/>
    <w:pPr>
      <w:spacing w:before="100" w:beforeAutospacing="1" w:after="100" w:afterAutospacing="1" w:line="36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ide-when-compact1">
    <w:name w:val="hide-when-compact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selflink1">
    <w:name w:val="selflink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pb-header1">
    <w:name w:val="wpb-header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wpb-header2">
    <w:name w:val="wpb-header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pb-outside1">
    <w:name w:val="wpb-outside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editnotice-redlink1">
    <w:name w:val="editnotice-redlink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box-image2">
    <w:name w:val="mbox-image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box-imageright2">
    <w:name w:val="mbox-imageright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character" w:customStyle="1" w:styleId="texhtml1">
    <w:name w:val="texhtml1"/>
    <w:basedOn w:val="DefaultParagraphFont"/>
    <w:rsid w:val="00351EFB"/>
    <w:rPr>
      <w:rFonts w:ascii="Times New Roman" w:hAnsi="Times New Roman" w:cs="Times New Roman" w:hint="default"/>
      <w:sz w:val="24"/>
      <w:szCs w:val="24"/>
    </w:rPr>
  </w:style>
  <w:style w:type="paragraph" w:customStyle="1" w:styleId="inputbox-element1">
    <w:name w:val="inputbox-element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ui-checkbox1">
    <w:name w:val="mw-ui-checkbox1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mw-indicators2">
    <w:name w:val="mw-indicators2"/>
    <w:basedOn w:val="Normal"/>
    <w:rsid w:val="00351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-headline">
    <w:name w:val="mw-headline"/>
    <w:basedOn w:val="DefaultParagraphFont"/>
    <w:rsid w:val="00351EFB"/>
  </w:style>
  <w:style w:type="character" w:customStyle="1" w:styleId="legend-color">
    <w:name w:val="legend-color"/>
    <w:basedOn w:val="DefaultParagraphFont"/>
    <w:rsid w:val="00351EFB"/>
  </w:style>
  <w:style w:type="character" w:customStyle="1" w:styleId="nowrap1">
    <w:name w:val="nowrap1"/>
    <w:basedOn w:val="DefaultParagraphFont"/>
    <w:rsid w:val="00351EFB"/>
  </w:style>
  <w:style w:type="paragraph" w:styleId="BalloonText">
    <w:name w:val="Balloon Text"/>
    <w:basedOn w:val="Normal"/>
    <w:link w:val="BalloonTextChar"/>
    <w:uiPriority w:val="99"/>
    <w:semiHidden/>
    <w:unhideWhenUsed/>
    <w:rsid w:val="00351E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EF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1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1EFB"/>
  </w:style>
  <w:style w:type="paragraph" w:styleId="Footer">
    <w:name w:val="footer"/>
    <w:basedOn w:val="Normal"/>
    <w:link w:val="FooterChar"/>
    <w:uiPriority w:val="99"/>
    <w:unhideWhenUsed/>
    <w:rsid w:val="00351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1EFB"/>
  </w:style>
  <w:style w:type="character" w:customStyle="1" w:styleId="Heading1Char">
    <w:name w:val="Heading 1 Char"/>
    <w:basedOn w:val="DefaultParagraphFont"/>
    <w:link w:val="Heading1"/>
    <w:uiPriority w:val="9"/>
    <w:rsid w:val="0070639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D36B45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6B4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D36B45"/>
    <w:rPr>
      <w:b/>
      <w:bCs/>
    </w:rPr>
  </w:style>
  <w:style w:type="character" w:customStyle="1" w:styleId="inline-comment-marker">
    <w:name w:val="inline-comment-marker"/>
    <w:basedOn w:val="DefaultParagraphFont"/>
    <w:rsid w:val="00147AA4"/>
  </w:style>
  <w:style w:type="paragraph" w:styleId="ListParagraph">
    <w:name w:val="List Paragraph"/>
    <w:basedOn w:val="Normal"/>
    <w:uiPriority w:val="34"/>
    <w:qFormat/>
    <w:rsid w:val="005D300E"/>
    <w:pPr>
      <w:ind w:left="720"/>
      <w:contextualSpacing/>
    </w:pPr>
  </w:style>
  <w:style w:type="character" w:customStyle="1" w:styleId="question-title">
    <w:name w:val="question-title"/>
    <w:basedOn w:val="DefaultParagraphFont"/>
    <w:rsid w:val="00BD3A6C"/>
  </w:style>
  <w:style w:type="paragraph" w:customStyle="1" w:styleId="p1">
    <w:name w:val="p1"/>
    <w:basedOn w:val="Normal"/>
    <w:rsid w:val="003333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333358"/>
  </w:style>
  <w:style w:type="character" w:customStyle="1" w:styleId="s2">
    <w:name w:val="s2"/>
    <w:basedOn w:val="DefaultParagraphFont"/>
    <w:rsid w:val="003333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0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1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146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083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88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709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56279903">
                          <w:blockQuote w:val="1"/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5814893">
                          <w:blockQuote w:val="1"/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6926103">
                          <w:blockQuote w:val="1"/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9590807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4814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259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493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73619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254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656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28561894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1593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384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083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8983099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1817447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884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24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6650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28983597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3046708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39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8215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3904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18483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389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357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7870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6927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9951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625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0956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2926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45840195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2857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0180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0968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34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5982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9471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98795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744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2085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51897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36291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9144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1623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2549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7050211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0531335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0350411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2612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86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998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62098723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4092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4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1748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63748156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9278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829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439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84638471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9002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7431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161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80302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0590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49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78702369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7462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353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989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17966670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5808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7682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418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8919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5042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298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26500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73697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6709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8874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45915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250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009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97565780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489913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2172761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6053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57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420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18287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425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0397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45590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589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4220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64850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7186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1267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83457760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0820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903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3760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207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9971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01251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43307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72523903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7769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6936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9431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93809216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8709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371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952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61188525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330477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8359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839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5913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87927828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4355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72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8357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38942876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332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684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186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90361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097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809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9448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423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115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83974667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4878932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6538600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065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410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7487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48412086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1525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21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1259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81138094">
                          <w:blockQuote w:val="1"/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638697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569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535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597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043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297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36705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10446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ED0EA"/>
                                            <w:left w:val="single" w:sz="6" w:space="0" w:color="AED0EA"/>
                                            <w:bottom w:val="single" w:sz="6" w:space="0" w:color="AED0EA"/>
                                            <w:right w:val="single" w:sz="6" w:space="0" w:color="AED0EA"/>
                                          </w:divBdr>
                                          <w:divsChild>
                                            <w:div w:id="9596102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AED0EA"/>
                                                <w:left w:val="single" w:sz="6" w:space="0" w:color="AED0EA"/>
                                                <w:bottom w:val="single" w:sz="6" w:space="0" w:color="AED0EA"/>
                                                <w:right w:val="single" w:sz="6" w:space="0" w:color="AED0EA"/>
                                              </w:divBdr>
                                            </w:div>
                                            <w:div w:id="2319624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02842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83211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0534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563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38523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216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538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70967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12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173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22282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9701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196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88473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956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963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84671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1053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8120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85402123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0928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064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098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41908091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807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4745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3378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16594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335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794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4434647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5238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5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597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37005073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4978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3385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6765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6625105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572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506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7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51288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929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6845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45313372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5632280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3378503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249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8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936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23246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1556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557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41290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509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854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10565894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18063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2034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9095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996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50449805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7240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5195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8285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81354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4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565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8158794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9301631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7520830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7281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647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174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58445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984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013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56534312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549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742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753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06474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731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563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370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4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07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8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0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1185</Words>
  <Characters>675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</dc:creator>
  <cp:lastModifiedBy>DoD Admin</cp:lastModifiedBy>
  <cp:revision>7</cp:revision>
  <dcterms:created xsi:type="dcterms:W3CDTF">2019-11-02T17:58:00Z</dcterms:created>
  <dcterms:modified xsi:type="dcterms:W3CDTF">2019-11-03T22:35:00Z</dcterms:modified>
</cp:coreProperties>
</file>